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3EE2" w:rsidRPr="00AE09FE" w:rsidRDefault="00E6399A">
      <w:pPr>
        <w:pStyle w:val="Heading4"/>
        <w:rPr>
          <w:sz w:val="32"/>
          <w:szCs w:val="24"/>
        </w:rPr>
      </w:pPr>
      <w:bookmarkStart w:id="0" w:name="_GoBack"/>
      <w:bookmarkEnd w:id="0"/>
      <w:r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50844673" wp14:editId="7D8F7A79">
            <wp:simplePos x="0" y="0"/>
            <wp:positionH relativeFrom="margin">
              <wp:posOffset>-347730</wp:posOffset>
            </wp:positionH>
            <wp:positionV relativeFrom="margin">
              <wp:posOffset>-631744</wp:posOffset>
            </wp:positionV>
            <wp:extent cx="7369810" cy="1104900"/>
            <wp:effectExtent l="0" t="0" r="0" b="0"/>
            <wp:wrapSquare wrapText="bothSides"/>
            <wp:docPr id="7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9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E2" w:rsidRPr="00AE09FE">
        <w:rPr>
          <w:sz w:val="32"/>
          <w:szCs w:val="24"/>
        </w:rPr>
        <w:t xml:space="preserve">STA </w:t>
      </w:r>
      <w:r w:rsidR="00852CF8" w:rsidRPr="00AE09FE">
        <w:rPr>
          <w:sz w:val="32"/>
          <w:szCs w:val="24"/>
        </w:rPr>
        <w:t>TENNIS LESSONS</w:t>
      </w:r>
    </w:p>
    <w:p w:rsidR="00B44A04" w:rsidRPr="00AE09FE" w:rsidRDefault="00FB2935">
      <w:pPr>
        <w:pStyle w:val="Heading4"/>
        <w:rPr>
          <w:sz w:val="28"/>
          <w:szCs w:val="24"/>
        </w:rPr>
      </w:pPr>
      <w:r>
        <w:rPr>
          <w:sz w:val="28"/>
          <w:szCs w:val="24"/>
        </w:rPr>
        <w:t>ENQUIRY FORM</w:t>
      </w:r>
    </w:p>
    <w:p w:rsidR="00D37527" w:rsidRPr="00296ACD" w:rsidRDefault="00D37527" w:rsidP="004B3F5D">
      <w:pPr>
        <w:rPr>
          <w:sz w:val="16"/>
          <w:szCs w:val="22"/>
        </w:rPr>
      </w:pPr>
    </w:p>
    <w:p w:rsidR="00A73FB9" w:rsidRPr="004A08FE" w:rsidRDefault="00FE3E78" w:rsidP="004A08FE">
      <w:pPr>
        <w:ind w:firstLine="142"/>
        <w:jc w:val="both"/>
        <w:rPr>
          <w:b/>
          <w:i/>
          <w:sz w:val="32"/>
          <w:szCs w:val="24"/>
        </w:rPr>
      </w:pPr>
      <w:r w:rsidRPr="004A08FE">
        <w:rPr>
          <w:b/>
          <w:i/>
          <w:sz w:val="32"/>
          <w:szCs w:val="24"/>
        </w:rPr>
        <w:t xml:space="preserve">NOTE: You are advised to read about the programs at STA website </w:t>
      </w:r>
      <w:r w:rsidRPr="004A08FE">
        <w:rPr>
          <w:b/>
          <w:i/>
          <w:sz w:val="32"/>
          <w:szCs w:val="24"/>
          <w:u w:val="single"/>
        </w:rPr>
        <w:t>before</w:t>
      </w:r>
      <w:r w:rsidR="00FB2935">
        <w:rPr>
          <w:b/>
          <w:i/>
          <w:sz w:val="32"/>
          <w:szCs w:val="24"/>
        </w:rPr>
        <w:t xml:space="preserve"> submitting this</w:t>
      </w:r>
      <w:r w:rsidRPr="004A08FE">
        <w:rPr>
          <w:b/>
          <w:i/>
          <w:sz w:val="32"/>
          <w:szCs w:val="24"/>
        </w:rPr>
        <w:t xml:space="preserve"> form. </w:t>
      </w:r>
      <w:r w:rsidR="00F708B4" w:rsidRPr="004A08FE">
        <w:rPr>
          <w:b/>
          <w:i/>
          <w:sz w:val="32"/>
          <w:szCs w:val="24"/>
        </w:rPr>
        <w:t xml:space="preserve">Submission of this form </w:t>
      </w:r>
      <w:r w:rsidR="00F708B4" w:rsidRPr="004A08FE">
        <w:rPr>
          <w:b/>
          <w:i/>
          <w:sz w:val="32"/>
          <w:szCs w:val="24"/>
          <w:u w:val="single"/>
        </w:rPr>
        <w:t>does not</w:t>
      </w:r>
      <w:r w:rsidR="00F708B4" w:rsidRPr="004A08FE">
        <w:rPr>
          <w:b/>
          <w:i/>
          <w:sz w:val="32"/>
          <w:szCs w:val="24"/>
        </w:rPr>
        <w:t xml:space="preserve"> guarantee </w:t>
      </w:r>
      <w:r w:rsidR="00B92054" w:rsidRPr="004A08FE">
        <w:rPr>
          <w:b/>
          <w:i/>
          <w:sz w:val="32"/>
          <w:szCs w:val="24"/>
        </w:rPr>
        <w:t>a slot in the training program</w:t>
      </w:r>
      <w:r w:rsidR="00D15EF7" w:rsidRPr="004A08FE">
        <w:rPr>
          <w:b/>
          <w:i/>
          <w:sz w:val="32"/>
          <w:szCs w:val="24"/>
        </w:rPr>
        <w:t>(s)</w:t>
      </w:r>
      <w:r w:rsidR="00B92054" w:rsidRPr="004A08FE">
        <w:rPr>
          <w:b/>
          <w:i/>
          <w:sz w:val="32"/>
          <w:szCs w:val="24"/>
        </w:rPr>
        <w:t xml:space="preserve"> or </w:t>
      </w:r>
      <w:r w:rsidR="00A2765A" w:rsidRPr="004A08FE">
        <w:rPr>
          <w:b/>
          <w:i/>
          <w:sz w:val="32"/>
          <w:szCs w:val="24"/>
        </w:rPr>
        <w:t>your</w:t>
      </w:r>
      <w:r w:rsidR="00F708B4" w:rsidRPr="004A08FE">
        <w:rPr>
          <w:b/>
          <w:i/>
          <w:sz w:val="32"/>
          <w:szCs w:val="24"/>
        </w:rPr>
        <w:t xml:space="preserve"> preferred </w:t>
      </w:r>
      <w:r w:rsidR="00A2765A" w:rsidRPr="004A08FE">
        <w:rPr>
          <w:b/>
          <w:i/>
          <w:sz w:val="32"/>
          <w:szCs w:val="24"/>
        </w:rPr>
        <w:t>arrangement</w:t>
      </w:r>
      <w:r w:rsidR="00B92054" w:rsidRPr="004A08FE">
        <w:rPr>
          <w:b/>
          <w:i/>
          <w:sz w:val="32"/>
          <w:szCs w:val="24"/>
        </w:rPr>
        <w:t>.</w:t>
      </w:r>
    </w:p>
    <w:p w:rsidR="00300F4C" w:rsidRPr="004A08FE" w:rsidRDefault="00300F4C" w:rsidP="004A08FE">
      <w:pPr>
        <w:ind w:firstLine="142"/>
        <w:jc w:val="both"/>
        <w:rPr>
          <w:b/>
          <w:i/>
          <w:sz w:val="32"/>
          <w:szCs w:val="24"/>
        </w:rPr>
      </w:pPr>
    </w:p>
    <w:p w:rsidR="003E7FCB" w:rsidRPr="00530BF1" w:rsidRDefault="00300F4C" w:rsidP="005B236C">
      <w:pPr>
        <w:spacing w:line="480" w:lineRule="auto"/>
        <w:ind w:firstLine="142"/>
        <w:rPr>
          <w:szCs w:val="24"/>
        </w:rPr>
      </w:pPr>
      <w:r w:rsidRPr="00530BF1">
        <w:rPr>
          <w:b/>
          <w:szCs w:val="24"/>
        </w:rPr>
        <w:t>Contact Person</w:t>
      </w:r>
      <w:r w:rsidR="005B236C" w:rsidRPr="00530BF1">
        <w:rPr>
          <w:b/>
          <w:szCs w:val="24"/>
        </w:rPr>
        <w:t>:</w:t>
      </w:r>
      <w:r w:rsidR="005B236C" w:rsidRPr="00530BF1">
        <w:rPr>
          <w:szCs w:val="24"/>
        </w:rPr>
        <w:t xml:space="preserve"> Mr. / Ms.  </w:t>
      </w:r>
      <w:permStart w:id="610604861" w:edGrp="everyone"/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permEnd w:id="610604861"/>
    </w:p>
    <w:p w:rsidR="005B236C" w:rsidRPr="00530BF1" w:rsidRDefault="005B236C" w:rsidP="005B236C">
      <w:pPr>
        <w:spacing w:line="480" w:lineRule="auto"/>
        <w:ind w:firstLine="142"/>
        <w:rPr>
          <w:szCs w:val="24"/>
        </w:rPr>
      </w:pPr>
      <w:r w:rsidRPr="00530BF1">
        <w:rPr>
          <w:b/>
          <w:szCs w:val="24"/>
        </w:rPr>
        <w:t>Mobile:</w:t>
      </w:r>
      <w:r w:rsidRPr="00530BF1">
        <w:rPr>
          <w:szCs w:val="24"/>
        </w:rPr>
        <w:t xml:space="preserve"> </w:t>
      </w:r>
      <w:permStart w:id="308703796" w:edGrp="everyone"/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permEnd w:id="308703796"/>
      <w:r w:rsidR="003E7FCB" w:rsidRPr="00530BF1">
        <w:rPr>
          <w:szCs w:val="24"/>
        </w:rPr>
        <w:tab/>
      </w:r>
      <w:r w:rsidR="00A47EFF" w:rsidRPr="00530BF1">
        <w:rPr>
          <w:szCs w:val="24"/>
        </w:rPr>
        <w:tab/>
      </w:r>
      <w:r w:rsidR="00A47EFF" w:rsidRPr="00530BF1">
        <w:rPr>
          <w:szCs w:val="24"/>
        </w:rPr>
        <w:tab/>
      </w:r>
      <w:r w:rsidR="00D37527" w:rsidRPr="00530BF1">
        <w:rPr>
          <w:b/>
          <w:szCs w:val="24"/>
        </w:rPr>
        <w:t>Email</w:t>
      </w:r>
      <w:r w:rsidRPr="00530BF1">
        <w:rPr>
          <w:b/>
          <w:szCs w:val="24"/>
        </w:rPr>
        <w:t>:</w:t>
      </w:r>
      <w:r w:rsidRPr="00530BF1">
        <w:rPr>
          <w:szCs w:val="24"/>
        </w:rPr>
        <w:t xml:space="preserve"> </w:t>
      </w:r>
      <w:permStart w:id="1313800293" w:edGrp="everyone"/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permEnd w:id="1313800293"/>
    </w:p>
    <w:p w:rsidR="00A47EFF" w:rsidRPr="00530BF1" w:rsidRDefault="00300F4C" w:rsidP="00300F4C">
      <w:pPr>
        <w:pStyle w:val="Heading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b/>
          <w:szCs w:val="24"/>
        </w:rPr>
      </w:pPr>
      <w:r w:rsidRPr="00530BF1">
        <w:rPr>
          <w:b/>
          <w:szCs w:val="24"/>
        </w:rPr>
        <w:t>Applicant</w:t>
      </w:r>
      <w:r w:rsidR="00A47EFF" w:rsidRPr="00530BF1">
        <w:rPr>
          <w:b/>
          <w:szCs w:val="24"/>
        </w:rPr>
        <w:t>’s Particulars</w:t>
      </w:r>
      <w:r w:rsidR="00A47EFF" w:rsidRPr="00530BF1">
        <w:rPr>
          <w:i/>
          <w:szCs w:val="24"/>
          <w:u w:val="none"/>
        </w:rPr>
        <w:t xml:space="preserve"> (please provide </w:t>
      </w:r>
      <w:r w:rsidRPr="00530BF1">
        <w:rPr>
          <w:i/>
          <w:szCs w:val="24"/>
        </w:rPr>
        <w:t>ALL</w:t>
      </w:r>
      <w:r w:rsidRPr="00530BF1">
        <w:rPr>
          <w:i/>
          <w:szCs w:val="24"/>
          <w:u w:val="none"/>
        </w:rPr>
        <w:t xml:space="preserve"> the following</w:t>
      </w:r>
      <w:r w:rsidR="00A47EFF" w:rsidRPr="00530BF1">
        <w:rPr>
          <w:i/>
          <w:szCs w:val="24"/>
          <w:u w:val="none"/>
        </w:rPr>
        <w:t xml:space="preserve"> details)</w:t>
      </w:r>
    </w:p>
    <w:p w:rsidR="00A47EFF" w:rsidRPr="00530BF1" w:rsidRDefault="00A47EFF" w:rsidP="00300F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Cs w:val="24"/>
        </w:rPr>
      </w:pPr>
    </w:p>
    <w:p w:rsidR="00A47EFF" w:rsidRPr="00530BF1" w:rsidRDefault="00EA01C6" w:rsidP="00296A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60" w:lineRule="auto"/>
        <w:rPr>
          <w:szCs w:val="24"/>
        </w:rPr>
      </w:pPr>
      <w:r>
        <w:rPr>
          <w:szCs w:val="24"/>
        </w:rPr>
        <w:t>Surn</w:t>
      </w:r>
      <w:r w:rsidR="00A47EFF" w:rsidRPr="00530BF1">
        <w:rPr>
          <w:szCs w:val="24"/>
        </w:rPr>
        <w:t xml:space="preserve">ame: </w:t>
      </w:r>
      <w:permStart w:id="185956346" w:edGrp="everyone"/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permEnd w:id="185956346"/>
      <w:r w:rsidR="00A47EFF" w:rsidRPr="00530BF1">
        <w:rPr>
          <w:szCs w:val="24"/>
        </w:rPr>
        <w:t xml:space="preserve">  </w:t>
      </w:r>
      <w:r w:rsidR="00DB7A68">
        <w:rPr>
          <w:szCs w:val="24"/>
        </w:rPr>
        <w:t xml:space="preserve"> </w:t>
      </w:r>
      <w:r>
        <w:rPr>
          <w:szCs w:val="24"/>
        </w:rPr>
        <w:t xml:space="preserve">Given Name: </w:t>
      </w:r>
      <w:permStart w:id="314139991" w:edGrp="everyone"/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permEnd w:id="314139991"/>
      <w:r w:rsidR="00E564B0">
        <w:rPr>
          <w:szCs w:val="24"/>
        </w:rPr>
        <w:br/>
      </w:r>
      <w:r w:rsidR="00A47EFF" w:rsidRPr="00530BF1">
        <w:rPr>
          <w:szCs w:val="24"/>
        </w:rPr>
        <w:t>Gender:</w:t>
      </w:r>
      <w:r w:rsidRPr="00EA01C6">
        <w:rPr>
          <w:color w:val="000000"/>
          <w:szCs w:val="24"/>
          <w:lang w:eastAsia="zh-CN"/>
        </w:rPr>
        <w:t xml:space="preserve"> </w:t>
      </w:r>
      <w:r>
        <w:rPr>
          <w:color w:val="000000"/>
          <w:szCs w:val="24"/>
          <w:lang w:eastAsia="zh-CN"/>
        </w:rPr>
        <w:t>[</w:t>
      </w:r>
      <w:permStart w:id="212890404" w:edGrp="everyone"/>
      <w:r>
        <w:rPr>
          <w:color w:val="000000"/>
          <w:szCs w:val="24"/>
          <w:lang w:eastAsia="zh-CN"/>
        </w:rPr>
        <w:t xml:space="preserve"> </w:t>
      </w:r>
      <w:permEnd w:id="212890404"/>
      <w:r>
        <w:rPr>
          <w:color w:val="000000"/>
          <w:szCs w:val="24"/>
          <w:lang w:eastAsia="zh-CN"/>
        </w:rPr>
        <w:t>]</w:t>
      </w:r>
      <w:r w:rsidR="00A47EFF" w:rsidRPr="00530BF1">
        <w:rPr>
          <w:szCs w:val="24"/>
        </w:rPr>
        <w:t xml:space="preserve">Male </w:t>
      </w:r>
      <w:r w:rsidR="00476C3A">
        <w:rPr>
          <w:szCs w:val="24"/>
        </w:rPr>
        <w:t xml:space="preserve"> </w:t>
      </w:r>
      <w:r>
        <w:rPr>
          <w:color w:val="000000"/>
          <w:szCs w:val="24"/>
          <w:lang w:eastAsia="zh-CN"/>
        </w:rPr>
        <w:t>[</w:t>
      </w:r>
      <w:permStart w:id="509378492" w:edGrp="everyone"/>
      <w:r>
        <w:rPr>
          <w:color w:val="000000"/>
          <w:szCs w:val="24"/>
          <w:lang w:eastAsia="zh-CN"/>
        </w:rPr>
        <w:t xml:space="preserve"> </w:t>
      </w:r>
      <w:permEnd w:id="509378492"/>
      <w:r>
        <w:rPr>
          <w:color w:val="000000"/>
          <w:szCs w:val="24"/>
          <w:lang w:eastAsia="zh-CN"/>
        </w:rPr>
        <w:t>]</w:t>
      </w:r>
      <w:r w:rsidR="00A47EFF" w:rsidRPr="00530BF1">
        <w:rPr>
          <w:szCs w:val="24"/>
        </w:rPr>
        <w:t>Female</w:t>
      </w:r>
      <w:r w:rsidR="00E564B0">
        <w:rPr>
          <w:szCs w:val="24"/>
        </w:rPr>
        <w:tab/>
        <w:t>Age</w:t>
      </w:r>
      <w:r w:rsidR="00A47EFF" w:rsidRPr="00530BF1">
        <w:rPr>
          <w:szCs w:val="24"/>
        </w:rPr>
        <w:t xml:space="preserve">: </w:t>
      </w:r>
      <w:permStart w:id="262172055" w:edGrp="everyone"/>
      <w:r w:rsidR="00540795" w:rsidRPr="00540795">
        <w:rPr>
          <w:szCs w:val="24"/>
          <w:u w:val="single"/>
        </w:rPr>
        <w:tab/>
      </w:r>
      <w:r w:rsidR="00E564B0">
        <w:rPr>
          <w:szCs w:val="24"/>
          <w:u w:val="single"/>
        </w:rPr>
        <w:tab/>
      </w:r>
      <w:permEnd w:id="262172055"/>
      <w:r w:rsidR="008D36A4">
        <w:rPr>
          <w:szCs w:val="24"/>
        </w:rPr>
        <w:t xml:space="preserve"> </w:t>
      </w:r>
      <w:r w:rsidR="00A47EFF" w:rsidRPr="00530BF1">
        <w:rPr>
          <w:szCs w:val="24"/>
        </w:rPr>
        <w:t xml:space="preserve">  Mobile: </w:t>
      </w:r>
      <w:permStart w:id="1123095207" w:edGrp="everyone"/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r w:rsidR="00540795">
        <w:rPr>
          <w:szCs w:val="24"/>
          <w:u w:val="single"/>
        </w:rPr>
        <w:tab/>
      </w:r>
      <w:permEnd w:id="1123095207"/>
    </w:p>
    <w:p w:rsidR="00A47EFF" w:rsidRPr="00530BF1" w:rsidRDefault="00A47EFF" w:rsidP="00A47EFF">
      <w:pPr>
        <w:jc w:val="center"/>
        <w:rPr>
          <w:b/>
          <w:szCs w:val="24"/>
          <w:u w:val="single"/>
        </w:rPr>
      </w:pPr>
    </w:p>
    <w:p w:rsidR="00371749" w:rsidRPr="00530BF1" w:rsidRDefault="00371749" w:rsidP="004B3F5D">
      <w:pPr>
        <w:ind w:firstLine="142"/>
        <w:rPr>
          <w:b/>
          <w:szCs w:val="24"/>
        </w:rPr>
      </w:pPr>
    </w:p>
    <w:p w:rsidR="008C322E" w:rsidRDefault="00D37A55" w:rsidP="00E111B6">
      <w:pPr>
        <w:numPr>
          <w:ilvl w:val="0"/>
          <w:numId w:val="37"/>
        </w:numPr>
        <w:rPr>
          <w:i/>
          <w:sz w:val="22"/>
          <w:szCs w:val="24"/>
        </w:rPr>
      </w:pPr>
      <w:r w:rsidRPr="00530BF1">
        <w:rPr>
          <w:b/>
          <w:szCs w:val="24"/>
        </w:rPr>
        <w:t>SPEX JUNIOR</w:t>
      </w:r>
      <w:r w:rsidR="000166E4" w:rsidRPr="00530BF1">
        <w:rPr>
          <w:b/>
          <w:szCs w:val="24"/>
        </w:rPr>
        <w:t xml:space="preserve"> TENNIS </w:t>
      </w:r>
      <w:r w:rsidRPr="00530BF1">
        <w:rPr>
          <w:b/>
          <w:szCs w:val="24"/>
        </w:rPr>
        <w:t>SCHEME</w:t>
      </w:r>
      <w:r w:rsidR="00E111B6">
        <w:rPr>
          <w:b/>
          <w:szCs w:val="24"/>
          <w:vertAlign w:val="superscript"/>
        </w:rPr>
        <w:t xml:space="preserve"> </w:t>
      </w:r>
      <w:r w:rsidR="00E111B6">
        <w:rPr>
          <w:i/>
          <w:sz w:val="22"/>
          <w:szCs w:val="24"/>
        </w:rPr>
        <w:t>–</w:t>
      </w:r>
      <w:r w:rsidR="008C322E">
        <w:rPr>
          <w:i/>
          <w:sz w:val="22"/>
          <w:szCs w:val="24"/>
        </w:rPr>
        <w:t>STA</w:t>
      </w:r>
      <w:r w:rsidR="008C322E" w:rsidRPr="008C322E">
        <w:rPr>
          <w:i/>
          <w:sz w:val="22"/>
          <w:szCs w:val="24"/>
        </w:rPr>
        <w:t xml:space="preserve"> coach may assign the applicant to a different level of training after a free trial/assessment.</w:t>
      </w:r>
    </w:p>
    <w:p w:rsidR="00E111B6" w:rsidRDefault="00E111B6" w:rsidP="00E111B6">
      <w:pPr>
        <w:ind w:left="502"/>
        <w:rPr>
          <w:i/>
          <w:sz w:val="22"/>
          <w:szCs w:val="24"/>
        </w:rPr>
      </w:pPr>
    </w:p>
    <w:p w:rsidR="00E111B6" w:rsidRDefault="00E111B6" w:rsidP="00E111B6">
      <w:pPr>
        <w:numPr>
          <w:ilvl w:val="0"/>
          <w:numId w:val="37"/>
        </w:numPr>
        <w:rPr>
          <w:i/>
          <w:sz w:val="22"/>
          <w:szCs w:val="24"/>
        </w:rPr>
      </w:pPr>
      <w:r>
        <w:rPr>
          <w:i/>
          <w:sz w:val="22"/>
          <w:szCs w:val="24"/>
        </w:rPr>
        <w:t xml:space="preserve"> </w:t>
      </w:r>
      <w:r w:rsidRPr="00E111B6">
        <w:rPr>
          <w:b/>
          <w:szCs w:val="24"/>
        </w:rPr>
        <w:t>Preferred Training Venue</w:t>
      </w:r>
      <w:r>
        <w:rPr>
          <w:i/>
          <w:sz w:val="22"/>
          <w:szCs w:val="24"/>
        </w:rPr>
        <w:t xml:space="preserve"> – please indicate </w:t>
      </w:r>
      <w:permStart w:id="1161123580" w:edGrp="everyone"/>
      <w:r w:rsidR="00540795">
        <w:rPr>
          <w:sz w:val="22"/>
          <w:szCs w:val="24"/>
          <w:u w:val="single"/>
        </w:rPr>
        <w:tab/>
      </w:r>
      <w:r w:rsidR="00540795">
        <w:rPr>
          <w:sz w:val="22"/>
          <w:szCs w:val="24"/>
          <w:u w:val="single"/>
        </w:rPr>
        <w:tab/>
      </w:r>
      <w:permEnd w:id="1161123580"/>
    </w:p>
    <w:p w:rsidR="004A0A4C" w:rsidRDefault="004A0A4C" w:rsidP="004A0A4C">
      <w:pPr>
        <w:pStyle w:val="ListParagraph"/>
        <w:rPr>
          <w:i/>
          <w:sz w:val="22"/>
          <w:szCs w:val="24"/>
        </w:rPr>
      </w:pPr>
    </w:p>
    <w:p w:rsidR="004A0A4C" w:rsidRDefault="004A0A4C" w:rsidP="004A0A4C">
      <w:pPr>
        <w:ind w:left="502"/>
        <w:rPr>
          <w:b/>
          <w:szCs w:val="24"/>
        </w:rPr>
      </w:pPr>
      <w:r>
        <w:rPr>
          <w:b/>
          <w:sz w:val="22"/>
          <w:szCs w:val="24"/>
        </w:rPr>
        <w:t xml:space="preserve"> </w:t>
      </w:r>
      <w:r w:rsidRPr="00884145">
        <w:rPr>
          <w:b/>
          <w:sz w:val="22"/>
          <w:szCs w:val="24"/>
        </w:rPr>
        <w:t>Kindly refer to Page 2 for more details on the schedules</w:t>
      </w:r>
    </w:p>
    <w:p w:rsidR="00F4403B" w:rsidRDefault="00F4403B" w:rsidP="00F4403B">
      <w:pPr>
        <w:rPr>
          <w:b/>
          <w:szCs w:val="24"/>
        </w:rPr>
      </w:pPr>
      <w:r>
        <w:rPr>
          <w:b/>
          <w:szCs w:val="24"/>
        </w:rPr>
        <w:t xml:space="preserve">                </w:t>
      </w:r>
      <w:r w:rsidRPr="00F4403B">
        <w:rPr>
          <w:b/>
          <w:sz w:val="20"/>
        </w:rPr>
        <w:t>Please</w:t>
      </w:r>
      <w:r w:rsidR="00EA01C6">
        <w:rPr>
          <w:b/>
          <w:sz w:val="20"/>
        </w:rPr>
        <w:t xml:space="preserve"> type</w:t>
      </w:r>
      <w:r w:rsidRPr="00F4403B">
        <w:rPr>
          <w:b/>
          <w:sz w:val="20"/>
        </w:rPr>
        <w:t xml:space="preserve"> </w:t>
      </w:r>
      <w:r w:rsidR="00EA01C6">
        <w:rPr>
          <w:b/>
          <w:sz w:val="20"/>
        </w:rPr>
        <w:t>“X”</w:t>
      </w:r>
      <w:r w:rsidRPr="00F4403B">
        <w:rPr>
          <w:b/>
          <w:sz w:val="20"/>
        </w:rPr>
        <w:t xml:space="preserve"> your preferred schedule</w:t>
      </w:r>
      <w:r w:rsidRPr="00296ACD">
        <w:rPr>
          <w:b/>
          <w:szCs w:val="24"/>
        </w:rPr>
        <w:t xml:space="preserve">: </w:t>
      </w:r>
    </w:p>
    <w:tbl>
      <w:tblPr>
        <w:tblW w:w="9468" w:type="dxa"/>
        <w:tblInd w:w="648" w:type="dxa"/>
        <w:tblLook w:val="04A0" w:firstRow="1" w:lastRow="0" w:firstColumn="1" w:lastColumn="0" w:noHBand="0" w:noVBand="1"/>
      </w:tblPr>
      <w:tblGrid>
        <w:gridCol w:w="436"/>
        <w:gridCol w:w="2586"/>
        <w:gridCol w:w="436"/>
        <w:gridCol w:w="2414"/>
        <w:gridCol w:w="158"/>
        <w:gridCol w:w="278"/>
        <w:gridCol w:w="240"/>
        <w:gridCol w:w="2680"/>
        <w:gridCol w:w="240"/>
      </w:tblGrid>
      <w:tr w:rsidR="00484257" w:rsidRPr="00C13E30" w:rsidTr="00EA01C6">
        <w:trPr>
          <w:gridAfter w:val="1"/>
          <w:wAfter w:w="240" w:type="dxa"/>
          <w:trHeight w:val="312"/>
        </w:trPr>
        <w:tc>
          <w:tcPr>
            <w:tcW w:w="436" w:type="dxa"/>
            <w:shd w:val="clear" w:color="auto" w:fill="auto"/>
            <w:noWrap/>
            <w:vAlign w:val="center"/>
            <w:hideMark/>
          </w:tcPr>
          <w:p w:rsidR="00484257" w:rsidRPr="00C13E30" w:rsidRDefault="00EA01C6" w:rsidP="001A6F30">
            <w:pPr>
              <w:rPr>
                <w:b/>
                <w:color w:val="000000"/>
                <w:szCs w:val="24"/>
                <w:lang w:val="en-SG" w:eastAsia="zh-CN"/>
              </w:rPr>
            </w:pPr>
            <w:r>
              <w:rPr>
                <w:b/>
                <w:color w:val="000000"/>
                <w:szCs w:val="24"/>
                <w:lang w:val="en-SG" w:eastAsia="zh-CN"/>
              </w:rPr>
              <w:t>[</w:t>
            </w:r>
            <w:permStart w:id="970410006" w:edGrp="everyone"/>
            <w:r w:rsidRPr="00C13E30">
              <w:rPr>
                <w:b/>
                <w:color w:val="000000"/>
                <w:szCs w:val="24"/>
                <w:lang w:val="en-SG" w:eastAsia="zh-CN"/>
              </w:rPr>
              <w:t> </w:t>
            </w:r>
            <w:permEnd w:id="970410006"/>
            <w:r>
              <w:rPr>
                <w:b/>
                <w:color w:val="000000"/>
                <w:szCs w:val="24"/>
                <w:lang w:eastAsia="zh-CN"/>
              </w:rPr>
              <w:t>]</w:t>
            </w:r>
          </w:p>
        </w:tc>
        <w:tc>
          <w:tcPr>
            <w:tcW w:w="2586" w:type="dxa"/>
            <w:shd w:val="clear" w:color="auto" w:fill="auto"/>
            <w:noWrap/>
            <w:vAlign w:val="center"/>
            <w:hideMark/>
          </w:tcPr>
          <w:p w:rsidR="00484257" w:rsidRPr="00C13E30" w:rsidRDefault="00484257" w:rsidP="007C3DE6">
            <w:pPr>
              <w:rPr>
                <w:b/>
                <w:color w:val="000000"/>
                <w:szCs w:val="24"/>
                <w:u w:val="single"/>
                <w:lang w:val="en-SG" w:eastAsia="zh-CN"/>
              </w:rPr>
            </w:pPr>
            <w:r w:rsidRPr="00C13E30">
              <w:rPr>
                <w:b/>
                <w:color w:val="000000"/>
                <w:szCs w:val="24"/>
                <w:u w:val="single"/>
                <w:lang w:eastAsia="zh-CN"/>
              </w:rPr>
              <w:t xml:space="preserve">Once a week </w:t>
            </w:r>
          </w:p>
        </w:tc>
        <w:tc>
          <w:tcPr>
            <w:tcW w:w="436" w:type="dxa"/>
            <w:shd w:val="clear" w:color="auto" w:fill="auto"/>
            <w:noWrap/>
            <w:vAlign w:val="center"/>
            <w:hideMark/>
          </w:tcPr>
          <w:p w:rsidR="00484257" w:rsidRPr="00C13E30" w:rsidRDefault="00EA01C6" w:rsidP="001A6F30">
            <w:pPr>
              <w:rPr>
                <w:b/>
                <w:color w:val="000000"/>
                <w:szCs w:val="24"/>
                <w:lang w:val="en-SG" w:eastAsia="zh-CN"/>
              </w:rPr>
            </w:pPr>
            <w:r>
              <w:rPr>
                <w:b/>
                <w:color w:val="000000"/>
                <w:szCs w:val="24"/>
                <w:lang w:val="en-SG" w:eastAsia="zh-CN"/>
              </w:rPr>
              <w:t>[</w:t>
            </w:r>
            <w:permStart w:id="1558716072" w:edGrp="everyone"/>
            <w:r w:rsidRPr="00C13E30">
              <w:rPr>
                <w:b/>
                <w:color w:val="000000"/>
                <w:szCs w:val="24"/>
                <w:lang w:val="en-SG" w:eastAsia="zh-CN"/>
              </w:rPr>
              <w:t> </w:t>
            </w:r>
            <w:permEnd w:id="1558716072"/>
            <w:r>
              <w:rPr>
                <w:b/>
                <w:color w:val="000000"/>
                <w:szCs w:val="24"/>
                <w:lang w:eastAsia="zh-CN"/>
              </w:rPr>
              <w:t>]</w:t>
            </w:r>
          </w:p>
        </w:tc>
        <w:tc>
          <w:tcPr>
            <w:tcW w:w="2414" w:type="dxa"/>
            <w:shd w:val="clear" w:color="auto" w:fill="auto"/>
            <w:noWrap/>
            <w:vAlign w:val="center"/>
            <w:hideMark/>
          </w:tcPr>
          <w:p w:rsidR="00484257" w:rsidRPr="00C13E30" w:rsidRDefault="00484257" w:rsidP="007C3DE6">
            <w:pPr>
              <w:rPr>
                <w:b/>
                <w:color w:val="000000"/>
                <w:szCs w:val="24"/>
                <w:u w:val="single"/>
                <w:lang w:val="en-SG" w:eastAsia="zh-CN"/>
              </w:rPr>
            </w:pPr>
            <w:r w:rsidRPr="00C13E30">
              <w:rPr>
                <w:b/>
                <w:color w:val="000000"/>
                <w:szCs w:val="24"/>
                <w:u w:val="single"/>
                <w:lang w:eastAsia="zh-CN"/>
              </w:rPr>
              <w:t xml:space="preserve">Twice a week </w:t>
            </w:r>
          </w:p>
        </w:tc>
        <w:tc>
          <w:tcPr>
            <w:tcW w:w="436" w:type="dxa"/>
            <w:gridSpan w:val="2"/>
            <w:shd w:val="clear" w:color="auto" w:fill="auto"/>
            <w:noWrap/>
            <w:vAlign w:val="center"/>
            <w:hideMark/>
          </w:tcPr>
          <w:p w:rsidR="00484257" w:rsidRPr="00C13E30" w:rsidRDefault="00EA01C6" w:rsidP="00EA01C6">
            <w:pPr>
              <w:rPr>
                <w:b/>
                <w:color w:val="000000"/>
                <w:szCs w:val="24"/>
                <w:lang w:val="en-SG" w:eastAsia="zh-CN"/>
              </w:rPr>
            </w:pPr>
            <w:r>
              <w:rPr>
                <w:b/>
                <w:color w:val="000000"/>
                <w:szCs w:val="24"/>
                <w:lang w:val="en-SG" w:eastAsia="zh-CN"/>
              </w:rPr>
              <w:t>[</w:t>
            </w:r>
            <w:permStart w:id="2028340673" w:edGrp="everyone"/>
            <w:r w:rsidR="00484257" w:rsidRPr="00C13E30">
              <w:rPr>
                <w:b/>
                <w:color w:val="000000"/>
                <w:szCs w:val="24"/>
                <w:lang w:val="en-SG" w:eastAsia="zh-CN"/>
              </w:rPr>
              <w:t> </w:t>
            </w:r>
            <w:permEnd w:id="2028340673"/>
            <w:r>
              <w:rPr>
                <w:b/>
                <w:color w:val="000000"/>
                <w:szCs w:val="24"/>
                <w:lang w:eastAsia="zh-CN"/>
              </w:rPr>
              <w:t>]</w:t>
            </w:r>
          </w:p>
        </w:tc>
        <w:tc>
          <w:tcPr>
            <w:tcW w:w="2920" w:type="dxa"/>
            <w:gridSpan w:val="2"/>
            <w:shd w:val="clear" w:color="auto" w:fill="auto"/>
            <w:noWrap/>
            <w:vAlign w:val="center"/>
            <w:hideMark/>
          </w:tcPr>
          <w:p w:rsidR="00484257" w:rsidRPr="00C13E30" w:rsidRDefault="00484257" w:rsidP="00B62325">
            <w:pPr>
              <w:rPr>
                <w:b/>
                <w:color w:val="000000"/>
                <w:szCs w:val="24"/>
                <w:u w:val="single"/>
                <w:lang w:val="en-SG" w:eastAsia="zh-CN"/>
              </w:rPr>
            </w:pPr>
            <w:r w:rsidRPr="00C13E30">
              <w:rPr>
                <w:b/>
                <w:color w:val="000000"/>
                <w:szCs w:val="24"/>
                <w:u w:val="single"/>
                <w:lang w:eastAsia="zh-CN"/>
              </w:rPr>
              <w:t xml:space="preserve">Thrice a week </w:t>
            </w:r>
          </w:p>
        </w:tc>
      </w:tr>
      <w:tr w:rsidR="008F3BA0" w:rsidRPr="00F64460" w:rsidTr="00EA01C6">
        <w:trPr>
          <w:gridAfter w:val="1"/>
          <w:wAfter w:w="240" w:type="dxa"/>
          <w:trHeight w:val="312"/>
        </w:trPr>
        <w:tc>
          <w:tcPr>
            <w:tcW w:w="436" w:type="dxa"/>
            <w:shd w:val="clear" w:color="auto" w:fill="auto"/>
            <w:noWrap/>
            <w:vAlign w:val="center"/>
          </w:tcPr>
          <w:p w:rsidR="008F3BA0" w:rsidRPr="00F64460" w:rsidRDefault="008F3BA0" w:rsidP="001A6F30">
            <w:pPr>
              <w:rPr>
                <w:b/>
                <w:color w:val="000000"/>
                <w:sz w:val="20"/>
                <w:szCs w:val="24"/>
                <w:lang w:eastAsia="zh-CN"/>
              </w:rPr>
            </w:pPr>
          </w:p>
        </w:tc>
        <w:tc>
          <w:tcPr>
            <w:tcW w:w="2586" w:type="dxa"/>
            <w:shd w:val="clear" w:color="auto" w:fill="auto"/>
            <w:noWrap/>
            <w:vAlign w:val="center"/>
          </w:tcPr>
          <w:p w:rsidR="008F3BA0" w:rsidRPr="00F64460" w:rsidRDefault="008F3BA0" w:rsidP="007C3DE6">
            <w:pPr>
              <w:rPr>
                <w:i/>
                <w:color w:val="000000"/>
                <w:sz w:val="20"/>
                <w:szCs w:val="24"/>
                <w:lang w:eastAsia="zh-CN"/>
              </w:rPr>
            </w:pPr>
            <w:r w:rsidRPr="00F64460">
              <w:rPr>
                <w:i/>
                <w:color w:val="000000"/>
                <w:sz w:val="20"/>
                <w:szCs w:val="24"/>
                <w:lang w:eastAsia="zh-CN"/>
              </w:rPr>
              <w:t>Tick 1 only</w:t>
            </w:r>
          </w:p>
        </w:tc>
        <w:tc>
          <w:tcPr>
            <w:tcW w:w="436" w:type="dxa"/>
            <w:shd w:val="clear" w:color="auto" w:fill="auto"/>
            <w:noWrap/>
            <w:vAlign w:val="center"/>
          </w:tcPr>
          <w:p w:rsidR="008F3BA0" w:rsidRPr="00F64460" w:rsidRDefault="008F3BA0" w:rsidP="001A6F30">
            <w:pPr>
              <w:rPr>
                <w:b/>
                <w:color w:val="000000"/>
                <w:sz w:val="20"/>
                <w:szCs w:val="24"/>
                <w:lang w:val="en-SG" w:eastAsia="zh-CN"/>
              </w:rPr>
            </w:pPr>
          </w:p>
        </w:tc>
        <w:tc>
          <w:tcPr>
            <w:tcW w:w="2414" w:type="dxa"/>
            <w:shd w:val="clear" w:color="auto" w:fill="auto"/>
            <w:noWrap/>
            <w:vAlign w:val="center"/>
          </w:tcPr>
          <w:p w:rsidR="008F3BA0" w:rsidRPr="00F64460" w:rsidRDefault="008F3BA0" w:rsidP="008F3BA0">
            <w:pPr>
              <w:rPr>
                <w:i/>
                <w:color w:val="000000"/>
                <w:sz w:val="20"/>
                <w:szCs w:val="24"/>
                <w:lang w:eastAsia="zh-CN"/>
              </w:rPr>
            </w:pPr>
            <w:r w:rsidRPr="00F64460">
              <w:rPr>
                <w:i/>
                <w:color w:val="000000"/>
                <w:sz w:val="20"/>
                <w:szCs w:val="24"/>
                <w:lang w:eastAsia="zh-CN"/>
              </w:rPr>
              <w:t>Tick 2 only</w:t>
            </w:r>
          </w:p>
        </w:tc>
        <w:tc>
          <w:tcPr>
            <w:tcW w:w="436" w:type="dxa"/>
            <w:gridSpan w:val="2"/>
            <w:shd w:val="clear" w:color="auto" w:fill="auto"/>
            <w:noWrap/>
            <w:vAlign w:val="center"/>
          </w:tcPr>
          <w:p w:rsidR="008F3BA0" w:rsidRPr="00F64460" w:rsidRDefault="008F3BA0" w:rsidP="001A6F30">
            <w:pPr>
              <w:rPr>
                <w:b/>
                <w:color w:val="000000"/>
                <w:sz w:val="20"/>
                <w:szCs w:val="24"/>
                <w:lang w:val="en-SG" w:eastAsia="zh-CN"/>
              </w:rPr>
            </w:pPr>
          </w:p>
        </w:tc>
        <w:tc>
          <w:tcPr>
            <w:tcW w:w="2920" w:type="dxa"/>
            <w:gridSpan w:val="2"/>
            <w:shd w:val="clear" w:color="auto" w:fill="auto"/>
            <w:noWrap/>
            <w:vAlign w:val="center"/>
          </w:tcPr>
          <w:p w:rsidR="008F3BA0" w:rsidRPr="00F64460" w:rsidRDefault="00F64460" w:rsidP="008F3BA0">
            <w:pPr>
              <w:rPr>
                <w:b/>
                <w:color w:val="000000"/>
                <w:sz w:val="20"/>
                <w:szCs w:val="24"/>
                <w:u w:val="single"/>
                <w:lang w:eastAsia="zh-CN"/>
              </w:rPr>
            </w:pPr>
            <w:r w:rsidRPr="00F64460">
              <w:rPr>
                <w:i/>
                <w:color w:val="000000"/>
                <w:sz w:val="20"/>
                <w:szCs w:val="24"/>
                <w:lang w:eastAsia="zh-CN"/>
              </w:rPr>
              <w:t xml:space="preserve"> </w:t>
            </w:r>
            <w:r w:rsidR="008F3BA0" w:rsidRPr="00F64460">
              <w:rPr>
                <w:i/>
                <w:color w:val="000000"/>
                <w:sz w:val="20"/>
                <w:szCs w:val="24"/>
                <w:lang w:eastAsia="zh-CN"/>
              </w:rPr>
              <w:t>Tick 3 only</w:t>
            </w:r>
          </w:p>
        </w:tc>
      </w:tr>
      <w:tr w:rsidR="008F3BA0" w:rsidRPr="002D1C9C" w:rsidTr="00EA01C6">
        <w:trPr>
          <w:trHeight w:val="598"/>
        </w:trPr>
        <w:tc>
          <w:tcPr>
            <w:tcW w:w="436" w:type="dxa"/>
            <w:shd w:val="clear" w:color="auto" w:fill="auto"/>
            <w:noWrap/>
            <w:vAlign w:val="center"/>
          </w:tcPr>
          <w:p w:rsidR="008F3BA0" w:rsidRPr="002D1C9C" w:rsidRDefault="008F3BA0" w:rsidP="001A6F30">
            <w:pPr>
              <w:rPr>
                <w:color w:val="000000"/>
                <w:szCs w:val="24"/>
                <w:lang w:eastAsia="zh-CN"/>
              </w:rPr>
            </w:pPr>
          </w:p>
        </w:tc>
        <w:tc>
          <w:tcPr>
            <w:tcW w:w="2586" w:type="dxa"/>
            <w:shd w:val="clear" w:color="auto" w:fill="auto"/>
            <w:noWrap/>
            <w:vAlign w:val="center"/>
          </w:tcPr>
          <w:p w:rsidR="008F3BA0" w:rsidRDefault="00EA01C6" w:rsidP="00B54975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935619085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935619085"/>
            <w:r>
              <w:rPr>
                <w:color w:val="000000"/>
                <w:szCs w:val="24"/>
                <w:lang w:eastAsia="zh-CN"/>
              </w:rPr>
              <w:t xml:space="preserve">] </w:t>
            </w:r>
            <w:r w:rsidR="008F3BA0">
              <w:rPr>
                <w:color w:val="000000"/>
                <w:szCs w:val="24"/>
                <w:lang w:eastAsia="zh-CN"/>
              </w:rPr>
              <w:t xml:space="preserve">Monday Evening 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200869487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200869487"/>
            <w:r>
              <w:rPr>
                <w:color w:val="000000"/>
                <w:szCs w:val="24"/>
                <w:lang w:eastAsia="zh-CN"/>
              </w:rPr>
              <w:t xml:space="preserve">] </w:t>
            </w:r>
            <w:r w:rsidR="008F3BA0">
              <w:rPr>
                <w:color w:val="000000"/>
                <w:szCs w:val="24"/>
                <w:lang w:eastAsia="zh-CN"/>
              </w:rPr>
              <w:t>Tuesday Evening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29819209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29819209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Wednesday Evening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36964526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36964526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Thursday Evening 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599480890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599480890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Friday Evening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442983881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442983881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Morning</w:t>
            </w:r>
          </w:p>
          <w:p w:rsidR="008F3BA0" w:rsidRDefault="00EA01C6" w:rsidP="00565555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955666648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955666648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Evening</w:t>
            </w:r>
          </w:p>
          <w:p w:rsidR="008F3BA0" w:rsidRDefault="00EA01C6" w:rsidP="00565555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641417551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641417551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Morning</w:t>
            </w:r>
          </w:p>
          <w:p w:rsidR="008F3BA0" w:rsidRDefault="00EA01C6" w:rsidP="002A6679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01222437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01222437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Evening</w:t>
            </w:r>
          </w:p>
        </w:tc>
        <w:tc>
          <w:tcPr>
            <w:tcW w:w="436" w:type="dxa"/>
            <w:shd w:val="clear" w:color="auto" w:fill="auto"/>
            <w:noWrap/>
            <w:vAlign w:val="center"/>
          </w:tcPr>
          <w:p w:rsidR="008F3BA0" w:rsidRPr="002D1C9C" w:rsidRDefault="008F3BA0" w:rsidP="001A6F30">
            <w:pPr>
              <w:rPr>
                <w:color w:val="000000"/>
                <w:szCs w:val="24"/>
                <w:lang w:val="en-SG" w:eastAsia="zh-CN"/>
              </w:rPr>
            </w:pPr>
          </w:p>
        </w:tc>
        <w:tc>
          <w:tcPr>
            <w:tcW w:w="2572" w:type="dxa"/>
            <w:gridSpan w:val="2"/>
            <w:shd w:val="clear" w:color="auto" w:fill="auto"/>
            <w:noWrap/>
            <w:vAlign w:val="center"/>
          </w:tcPr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52120810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52120810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Monday Evening 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871990444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871990444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Tues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564827696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564827696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Wednes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609444927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609444927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Thursday Evening 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962997962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962997962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Fri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247414090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247414090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Mor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3430340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3430340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620278529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620278529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Mor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00323752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00323752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Evening</w:t>
            </w:r>
          </w:p>
        </w:tc>
        <w:tc>
          <w:tcPr>
            <w:tcW w:w="518" w:type="dxa"/>
            <w:gridSpan w:val="2"/>
            <w:shd w:val="clear" w:color="auto" w:fill="auto"/>
            <w:noWrap/>
            <w:vAlign w:val="center"/>
          </w:tcPr>
          <w:p w:rsidR="008F3BA0" w:rsidRPr="002D1C9C" w:rsidRDefault="008F3BA0" w:rsidP="001A6F30">
            <w:pPr>
              <w:rPr>
                <w:color w:val="000000"/>
                <w:szCs w:val="24"/>
                <w:lang w:val="en-SG" w:eastAsia="zh-CN"/>
              </w:rPr>
            </w:pPr>
          </w:p>
        </w:tc>
        <w:tc>
          <w:tcPr>
            <w:tcW w:w="2920" w:type="dxa"/>
            <w:gridSpan w:val="2"/>
            <w:shd w:val="clear" w:color="auto" w:fill="auto"/>
            <w:noWrap/>
            <w:vAlign w:val="center"/>
          </w:tcPr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743522222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743522222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Monday Evening 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084904494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084904494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Tues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702627220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702627220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Wednes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571740985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571740985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Thursday Evening 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477957751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477957751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Fri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898447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898447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Mor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668363302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668363302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aturday Eve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985554997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985554997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Morning</w:t>
            </w:r>
          </w:p>
          <w:p w:rsidR="008F3BA0" w:rsidRDefault="00EA01C6" w:rsidP="007C3DE6">
            <w:pPr>
              <w:rPr>
                <w:color w:val="000000"/>
                <w:szCs w:val="24"/>
                <w:lang w:eastAsia="zh-CN"/>
              </w:rPr>
            </w:pPr>
            <w:r>
              <w:rPr>
                <w:color w:val="000000"/>
                <w:szCs w:val="24"/>
                <w:lang w:eastAsia="zh-CN"/>
              </w:rPr>
              <w:t>[</w:t>
            </w:r>
            <w:permStart w:id="1353582583" w:edGrp="everyone"/>
            <w:r>
              <w:rPr>
                <w:color w:val="000000"/>
                <w:szCs w:val="24"/>
                <w:lang w:eastAsia="zh-CN"/>
              </w:rPr>
              <w:t xml:space="preserve"> </w:t>
            </w:r>
            <w:permEnd w:id="1353582583"/>
            <w:r>
              <w:rPr>
                <w:color w:val="000000"/>
                <w:szCs w:val="24"/>
                <w:lang w:eastAsia="zh-CN"/>
              </w:rPr>
              <w:t>]</w:t>
            </w:r>
            <w:r w:rsidR="008F3BA0">
              <w:rPr>
                <w:color w:val="000000"/>
                <w:szCs w:val="24"/>
                <w:lang w:eastAsia="zh-CN"/>
              </w:rPr>
              <w:t xml:space="preserve"> Sunday Evening</w:t>
            </w:r>
          </w:p>
        </w:tc>
      </w:tr>
    </w:tbl>
    <w:p w:rsidR="00A80DDD" w:rsidRDefault="00A80DDD" w:rsidP="001E011E">
      <w:pPr>
        <w:ind w:left="502" w:firstLine="218"/>
        <w:rPr>
          <w:b/>
          <w:szCs w:val="24"/>
        </w:rPr>
      </w:pPr>
    </w:p>
    <w:p w:rsidR="004A0A4C" w:rsidRPr="002C7CB5" w:rsidRDefault="004A0A4C" w:rsidP="004A0A4C">
      <w:pPr>
        <w:rPr>
          <w:b/>
          <w:szCs w:val="24"/>
        </w:rPr>
      </w:pPr>
      <w:r>
        <w:rPr>
          <w:b/>
          <w:szCs w:val="24"/>
        </w:rPr>
        <w:t xml:space="preserve">                </w:t>
      </w:r>
      <w:r w:rsidRPr="002C7CB5">
        <w:rPr>
          <w:b/>
          <w:szCs w:val="24"/>
        </w:rPr>
        <w:t>TRAINING FEES</w:t>
      </w:r>
      <w:r>
        <w:rPr>
          <w:b/>
          <w:szCs w:val="24"/>
        </w:rPr>
        <w:t xml:space="preserve"> per quarter year </w:t>
      </w:r>
      <w:r w:rsidRPr="002C7CB5">
        <w:rPr>
          <w:b/>
          <w:szCs w:val="24"/>
        </w:rPr>
        <w:t>(inclusive of GST)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8000"/>
        <w:tblLook w:val="01E0" w:firstRow="1" w:lastRow="1" w:firstColumn="1" w:lastColumn="1" w:noHBand="0" w:noVBand="0"/>
      </w:tblPr>
      <w:tblGrid>
        <w:gridCol w:w="3311"/>
        <w:gridCol w:w="3119"/>
        <w:gridCol w:w="2840"/>
      </w:tblGrid>
      <w:tr w:rsidR="004A0A4C" w:rsidRPr="00317343" w:rsidTr="004A0A4C">
        <w:trPr>
          <w:trHeight w:val="159"/>
        </w:trPr>
        <w:tc>
          <w:tcPr>
            <w:tcW w:w="3311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ONCE A WEEK</w:t>
            </w:r>
          </w:p>
        </w:tc>
        <w:tc>
          <w:tcPr>
            <w:tcW w:w="3119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SGD $</w:t>
            </w:r>
            <w:r>
              <w:rPr>
                <w:b/>
                <w:sz w:val="20"/>
              </w:rPr>
              <w:t xml:space="preserve"> 285</w:t>
            </w:r>
            <w:r w:rsidRPr="00317343">
              <w:rPr>
                <w:b/>
                <w:sz w:val="20"/>
              </w:rPr>
              <w:t xml:space="preserve"> (3months)</w:t>
            </w:r>
          </w:p>
        </w:tc>
        <w:tc>
          <w:tcPr>
            <w:tcW w:w="2840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posit: </w:t>
            </w:r>
            <w:r w:rsidRPr="00317343">
              <w:rPr>
                <w:b/>
                <w:sz w:val="20"/>
              </w:rPr>
              <w:t>SGD $</w:t>
            </w:r>
            <w:r>
              <w:rPr>
                <w:b/>
                <w:sz w:val="20"/>
              </w:rPr>
              <w:t xml:space="preserve">   89</w:t>
            </w:r>
            <w:r w:rsidRPr="00317343">
              <w:rPr>
                <w:b/>
                <w:sz w:val="20"/>
              </w:rPr>
              <w:t>.00</w:t>
            </w:r>
          </w:p>
        </w:tc>
      </w:tr>
      <w:tr w:rsidR="004A0A4C" w:rsidRPr="00317343" w:rsidTr="004A0A4C">
        <w:trPr>
          <w:trHeight w:val="204"/>
        </w:trPr>
        <w:tc>
          <w:tcPr>
            <w:tcW w:w="3311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TWICE A WEEK</w:t>
            </w:r>
          </w:p>
        </w:tc>
        <w:tc>
          <w:tcPr>
            <w:tcW w:w="3119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SGD $</w:t>
            </w:r>
            <w:r>
              <w:rPr>
                <w:b/>
                <w:sz w:val="20"/>
              </w:rPr>
              <w:t xml:space="preserve"> 570 </w:t>
            </w:r>
            <w:r w:rsidRPr="00317343">
              <w:rPr>
                <w:b/>
                <w:sz w:val="20"/>
              </w:rPr>
              <w:t>(3months)</w:t>
            </w:r>
          </w:p>
        </w:tc>
        <w:tc>
          <w:tcPr>
            <w:tcW w:w="2840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posit: </w:t>
            </w:r>
            <w:r w:rsidRPr="00317343">
              <w:rPr>
                <w:b/>
                <w:sz w:val="20"/>
              </w:rPr>
              <w:t>SGD</w:t>
            </w:r>
            <w:r>
              <w:rPr>
                <w:b/>
                <w:sz w:val="20"/>
              </w:rPr>
              <w:t xml:space="preserve"> </w:t>
            </w:r>
            <w:r w:rsidRPr="00317343">
              <w:rPr>
                <w:b/>
                <w:sz w:val="20"/>
              </w:rPr>
              <w:t>$</w:t>
            </w:r>
            <w:r>
              <w:rPr>
                <w:b/>
                <w:sz w:val="20"/>
              </w:rPr>
              <w:t xml:space="preserve"> </w:t>
            </w:r>
            <w:r w:rsidRPr="00317343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78</w:t>
            </w:r>
            <w:r w:rsidRPr="00317343">
              <w:rPr>
                <w:b/>
                <w:sz w:val="20"/>
              </w:rPr>
              <w:t>.00</w:t>
            </w:r>
          </w:p>
        </w:tc>
      </w:tr>
      <w:tr w:rsidR="004A0A4C" w:rsidRPr="00317343" w:rsidTr="004A0A4C">
        <w:tc>
          <w:tcPr>
            <w:tcW w:w="3311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THRICE A WEEK</w:t>
            </w:r>
            <w:r>
              <w:rPr>
                <w:b/>
                <w:sz w:val="20"/>
              </w:rPr>
              <w:t xml:space="preserve"> &amp; SPEX JDS</w:t>
            </w:r>
          </w:p>
        </w:tc>
        <w:tc>
          <w:tcPr>
            <w:tcW w:w="3119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 w:rsidRPr="00317343">
              <w:rPr>
                <w:b/>
                <w:sz w:val="20"/>
              </w:rPr>
              <w:t>SGD $</w:t>
            </w:r>
            <w:r>
              <w:rPr>
                <w:b/>
                <w:sz w:val="20"/>
              </w:rPr>
              <w:t xml:space="preserve"> 768</w:t>
            </w:r>
            <w:r w:rsidRPr="00317343">
              <w:rPr>
                <w:b/>
                <w:sz w:val="20"/>
              </w:rPr>
              <w:t xml:space="preserve"> (3months)</w:t>
            </w:r>
          </w:p>
        </w:tc>
        <w:tc>
          <w:tcPr>
            <w:tcW w:w="2840" w:type="dxa"/>
            <w:shd w:val="clear" w:color="auto" w:fill="BFBFBF"/>
            <w:vAlign w:val="center"/>
          </w:tcPr>
          <w:p w:rsidR="004A0A4C" w:rsidRPr="00317343" w:rsidRDefault="004A0A4C" w:rsidP="00A2458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posit: </w:t>
            </w:r>
            <w:r w:rsidRPr="00317343">
              <w:rPr>
                <w:b/>
                <w:sz w:val="20"/>
              </w:rPr>
              <w:t>SGD $</w:t>
            </w:r>
            <w:r>
              <w:rPr>
                <w:b/>
                <w:sz w:val="20"/>
              </w:rPr>
              <w:t xml:space="preserve"> 239</w:t>
            </w:r>
            <w:r w:rsidRPr="00317343">
              <w:rPr>
                <w:b/>
                <w:sz w:val="20"/>
              </w:rPr>
              <w:t>.00</w:t>
            </w:r>
          </w:p>
        </w:tc>
      </w:tr>
    </w:tbl>
    <w:p w:rsidR="004A0A4C" w:rsidRPr="00883839" w:rsidRDefault="004A0A4C" w:rsidP="004A0A4C">
      <w:pPr>
        <w:tabs>
          <w:tab w:val="left" w:pos="4035"/>
        </w:tabs>
        <w:ind w:right="480"/>
        <w:rPr>
          <w:i/>
          <w:szCs w:val="24"/>
        </w:rPr>
      </w:pPr>
      <w:r w:rsidRPr="00CC5FAD">
        <w:rPr>
          <w:i/>
          <w:szCs w:val="24"/>
        </w:rPr>
        <w:tab/>
      </w:r>
    </w:p>
    <w:p w:rsidR="009F3810" w:rsidRDefault="009F3810" w:rsidP="00E111B6">
      <w:pPr>
        <w:ind w:left="1440" w:firstLine="720"/>
        <w:rPr>
          <w:b/>
          <w:sz w:val="22"/>
          <w:szCs w:val="24"/>
        </w:rPr>
      </w:pPr>
    </w:p>
    <w:p w:rsidR="009F3810" w:rsidRDefault="009F3810" w:rsidP="00E111B6">
      <w:pPr>
        <w:ind w:left="1440" w:firstLine="720"/>
        <w:rPr>
          <w:b/>
          <w:sz w:val="22"/>
          <w:szCs w:val="24"/>
        </w:rPr>
      </w:pPr>
    </w:p>
    <w:p w:rsidR="00A80DDD" w:rsidRDefault="00205E61" w:rsidP="00E111B6">
      <w:pPr>
        <w:ind w:left="1440" w:firstLine="720"/>
        <w:rPr>
          <w:rFonts w:ascii="Agency FB" w:eastAsia="NSimSun" w:hAnsi="Agency FB"/>
          <w:b/>
        </w:rPr>
      </w:pPr>
      <w:r w:rsidRPr="00530BF1">
        <w:rPr>
          <w:szCs w:val="24"/>
        </w:rPr>
        <w:t xml:space="preserve"> </w:t>
      </w:r>
      <w:r w:rsidR="00296ACD" w:rsidRPr="00296ACD">
        <w:rPr>
          <w:rFonts w:ascii="Agency FB" w:eastAsia="NSimSun" w:hAnsi="Agency FB"/>
          <w:b/>
        </w:rPr>
        <w:t xml:space="preserve">Please return the completed form to </w:t>
      </w:r>
      <w:hyperlink r:id="rId9" w:history="1">
        <w:r w:rsidR="00296ACD" w:rsidRPr="00296ACD">
          <w:rPr>
            <w:rStyle w:val="Hyperlink"/>
            <w:rFonts w:ascii="Agency FB" w:eastAsia="NSimSun" w:hAnsi="Agency FB"/>
            <w:b/>
          </w:rPr>
          <w:t>info@singtennis.org.sg</w:t>
        </w:r>
      </w:hyperlink>
      <w:r w:rsidR="00296ACD" w:rsidRPr="00296ACD">
        <w:rPr>
          <w:rFonts w:ascii="Agency FB" w:eastAsia="NSimSun" w:hAnsi="Agency FB"/>
          <w:b/>
        </w:rPr>
        <w:t xml:space="preserve"> or FAX +65 6295 1577</w:t>
      </w:r>
    </w:p>
    <w:p w:rsidR="00824083" w:rsidRDefault="00A80DDD" w:rsidP="00A80DDD">
      <w:pPr>
        <w:jc w:val="center"/>
        <w:rPr>
          <w:rFonts w:eastAsia="NSimSun"/>
        </w:rPr>
      </w:pPr>
      <w:r>
        <w:rPr>
          <w:rFonts w:eastAsia="NSimSun"/>
        </w:rPr>
        <w:br w:type="page"/>
      </w:r>
    </w:p>
    <w:p w:rsidR="00BF3873" w:rsidRDefault="00E6399A" w:rsidP="00BF3873">
      <w:pPr>
        <w:jc w:val="center"/>
        <w:rPr>
          <w:b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61312" behindDoc="0" locked="0" layoutInCell="1" allowOverlap="1" wp14:anchorId="39AA04F3" wp14:editId="4A8CB1AC">
            <wp:simplePos x="0" y="0"/>
            <wp:positionH relativeFrom="margin">
              <wp:posOffset>-342962</wp:posOffset>
            </wp:positionH>
            <wp:positionV relativeFrom="margin">
              <wp:posOffset>-210427</wp:posOffset>
            </wp:positionV>
            <wp:extent cx="7369810" cy="1104900"/>
            <wp:effectExtent l="0" t="0" r="0" b="0"/>
            <wp:wrapSquare wrapText="bothSides"/>
            <wp:docPr id="11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9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873">
        <w:rPr>
          <w:b/>
        </w:rPr>
        <w:t>SPEX JUNIOR TENNIS SCHEME</w:t>
      </w:r>
    </w:p>
    <w:p w:rsidR="00BF3873" w:rsidRDefault="00BF3873" w:rsidP="00BF3873">
      <w:pPr>
        <w:jc w:val="center"/>
        <w:rPr>
          <w:b/>
        </w:rPr>
      </w:pPr>
      <w:r>
        <w:rPr>
          <w:b/>
        </w:rPr>
        <w:t>LESSONS SCHEDULES</w:t>
      </w:r>
    </w:p>
    <w:p w:rsidR="00BF3873" w:rsidRDefault="00BF3873" w:rsidP="00BF3873">
      <w:pPr>
        <w:ind w:left="630"/>
        <w:rPr>
          <w:b/>
          <w:sz w:val="20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 xml:space="preserve">Training Venue - BEDOK TENNIS CENTRE </w:t>
      </w:r>
      <w:r w:rsidRPr="00135C8D">
        <w:rPr>
          <w:sz w:val="18"/>
          <w:szCs w:val="18"/>
        </w:rPr>
        <w:t>– 3 BEDOK NORTH STREET 2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2523"/>
        <w:gridCol w:w="5037"/>
      </w:tblGrid>
      <w:tr w:rsidR="00E6399A" w:rsidRPr="006020D2" w:rsidTr="003978D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Beginner / Intermediate</w:t>
            </w:r>
          </w:p>
        </w:tc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7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Intermediate (1)</w:t>
            </w:r>
          </w:p>
        </w:tc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</w:p>
        </w:tc>
      </w:tr>
    </w:tbl>
    <w:p w:rsidR="00E6399A" w:rsidRPr="006020D2" w:rsidRDefault="00E6399A" w:rsidP="00E6399A">
      <w:pPr>
        <w:ind w:left="360" w:hanging="360"/>
        <w:rPr>
          <w:b/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>Training Venue - BURGHLEY TENNIS CENTRE</w:t>
      </w:r>
      <w:r w:rsidRPr="006020D2">
        <w:rPr>
          <w:sz w:val="18"/>
          <w:szCs w:val="18"/>
        </w:rPr>
        <w:t xml:space="preserve"> – 43 BURGHLEY DRIVE</w:t>
      </w:r>
      <w:r w:rsidRPr="006020D2">
        <w:rPr>
          <w:sz w:val="18"/>
          <w:szCs w:val="18"/>
        </w:rPr>
        <w:tab/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8"/>
        <w:gridCol w:w="2525"/>
        <w:gridCol w:w="5037"/>
      </w:tblGrid>
      <w:tr w:rsidR="00E6399A" w:rsidRPr="006020D2" w:rsidTr="003978D7">
        <w:tc>
          <w:tcPr>
            <w:tcW w:w="1978" w:type="dxa"/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Monday</w:t>
            </w:r>
          </w:p>
        </w:tc>
        <w:tc>
          <w:tcPr>
            <w:tcW w:w="2525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Beginner</w:t>
            </w:r>
          </w:p>
        </w:tc>
        <w:tc>
          <w:tcPr>
            <w:tcW w:w="5037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6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978" w:type="dxa"/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ursday</w:t>
            </w:r>
          </w:p>
        </w:tc>
        <w:tc>
          <w:tcPr>
            <w:tcW w:w="2525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ginner / Intermediate</w:t>
            </w:r>
          </w:p>
        </w:tc>
        <w:tc>
          <w:tcPr>
            <w:tcW w:w="5037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pm – 7.00pm</w:t>
            </w:r>
          </w:p>
        </w:tc>
      </w:tr>
      <w:tr w:rsidR="00E6399A" w:rsidRPr="006020D2" w:rsidTr="003978D7"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day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ginner / Intermediate</w:t>
            </w:r>
          </w:p>
        </w:tc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pm – 7.00pm</w:t>
            </w:r>
          </w:p>
        </w:tc>
      </w:tr>
      <w:tr w:rsidR="00E6399A" w:rsidRPr="006020D2" w:rsidTr="003978D7">
        <w:trPr>
          <w:trHeight w:val="70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</w:t>
            </w:r>
          </w:p>
        </w:tc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Intermediate / Advanced</w:t>
            </w:r>
          </w:p>
        </w:tc>
        <w:tc>
          <w:tcPr>
            <w:tcW w:w="5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</w:p>
        </w:tc>
      </w:tr>
    </w:tbl>
    <w:p w:rsidR="00E6399A" w:rsidRPr="006020D2" w:rsidRDefault="00E6399A" w:rsidP="00E6399A">
      <w:pPr>
        <w:ind w:left="360" w:hanging="360"/>
        <w:rPr>
          <w:b/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>Training Venue - CCAB BRANCH</w:t>
      </w:r>
      <w:r w:rsidRPr="006020D2">
        <w:rPr>
          <w:sz w:val="18"/>
          <w:szCs w:val="18"/>
        </w:rPr>
        <w:t xml:space="preserve"> – 21 EVANS ROAD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2520"/>
        <w:gridCol w:w="5040"/>
      </w:tblGrid>
      <w:tr w:rsidR="00E6399A" w:rsidRPr="006020D2" w:rsidTr="003978D7">
        <w:tc>
          <w:tcPr>
            <w:tcW w:w="1980" w:type="dxa"/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2520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Intermediate</w:t>
            </w:r>
          </w:p>
        </w:tc>
        <w:tc>
          <w:tcPr>
            <w:tcW w:w="5040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4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980" w:type="dxa"/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2520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Beginner</w:t>
            </w:r>
          </w:p>
        </w:tc>
        <w:tc>
          <w:tcPr>
            <w:tcW w:w="5040" w:type="dxa"/>
            <w:shd w:val="clear" w:color="auto" w:fill="auto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6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</w:tbl>
    <w:p w:rsidR="00E6399A" w:rsidRPr="006020D2" w:rsidRDefault="00E6399A" w:rsidP="00E6399A">
      <w:pPr>
        <w:ind w:left="360" w:hanging="360"/>
        <w:rPr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>Training Venue - CHOA CHU KANG CENTRE</w:t>
      </w:r>
      <w:r w:rsidRPr="006020D2">
        <w:rPr>
          <w:sz w:val="18"/>
          <w:szCs w:val="18"/>
        </w:rPr>
        <w:t xml:space="preserve"> – 1 CHOA CHU KANG ST 53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868"/>
        <w:gridCol w:w="2920"/>
        <w:gridCol w:w="2772"/>
      </w:tblGrid>
      <w:tr w:rsidR="00E6399A" w:rsidRPr="006020D2" w:rsidTr="003978D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Intermediate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12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Saturday 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Beginner I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7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  <w:tr w:rsidR="00E6399A" w:rsidRPr="006020D2" w:rsidTr="003978D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Beginner II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</w:tbl>
    <w:p w:rsidR="00E6399A" w:rsidRPr="006020D2" w:rsidRDefault="00E6399A" w:rsidP="00E6399A">
      <w:pPr>
        <w:ind w:left="360" w:hanging="360"/>
        <w:rPr>
          <w:sz w:val="18"/>
          <w:szCs w:val="18"/>
        </w:rPr>
      </w:pPr>
    </w:p>
    <w:p w:rsidR="00E6399A" w:rsidRPr="00D12ADE" w:rsidRDefault="00E6399A" w:rsidP="00E6399A">
      <w:pPr>
        <w:ind w:left="360" w:hanging="180"/>
        <w:rPr>
          <w:sz w:val="18"/>
          <w:szCs w:val="18"/>
        </w:rPr>
      </w:pPr>
      <w:bookmarkStart w:id="1" w:name="_Hlk535931815"/>
      <w:r w:rsidRPr="00D12ADE">
        <w:rPr>
          <w:b/>
          <w:sz w:val="18"/>
          <w:szCs w:val="18"/>
        </w:rPr>
        <w:t>Training Venue - FARRER PARK TENNIS CENTRE</w:t>
      </w:r>
      <w:r w:rsidRPr="00D12ADE">
        <w:rPr>
          <w:sz w:val="18"/>
          <w:szCs w:val="18"/>
        </w:rPr>
        <w:t xml:space="preserve"> – 1 RUTLAND ROAD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30"/>
        <w:gridCol w:w="1997"/>
        <w:gridCol w:w="1743"/>
        <w:gridCol w:w="1798"/>
        <w:gridCol w:w="2772"/>
      </w:tblGrid>
      <w:tr w:rsidR="00E6399A" w:rsidRPr="00D12ADE" w:rsidTr="003978D7">
        <w:tc>
          <w:tcPr>
            <w:tcW w:w="1230" w:type="dxa"/>
            <w:shd w:val="clear" w:color="auto" w:fill="D9D9D9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Saturday</w:t>
            </w:r>
          </w:p>
        </w:tc>
        <w:tc>
          <w:tcPr>
            <w:tcW w:w="1997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Beginner</w:t>
            </w:r>
          </w:p>
        </w:tc>
        <w:tc>
          <w:tcPr>
            <w:tcW w:w="1743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10.00am – 12.00pm</w:t>
            </w:r>
          </w:p>
        </w:tc>
        <w:tc>
          <w:tcPr>
            <w:tcW w:w="1798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4.00pm-6.00pm</w:t>
            </w:r>
          </w:p>
        </w:tc>
        <w:tc>
          <w:tcPr>
            <w:tcW w:w="2772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  <w:tr w:rsidR="00E6399A" w:rsidRPr="00D12ADE" w:rsidTr="003978D7">
        <w:tc>
          <w:tcPr>
            <w:tcW w:w="1230" w:type="dxa"/>
            <w:shd w:val="clear" w:color="auto" w:fill="D9D9D9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Saturday</w:t>
            </w:r>
          </w:p>
        </w:tc>
        <w:tc>
          <w:tcPr>
            <w:tcW w:w="1997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Intermediate</w:t>
            </w:r>
          </w:p>
        </w:tc>
        <w:tc>
          <w:tcPr>
            <w:tcW w:w="1743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2.00pm – 4.00pm</w:t>
            </w:r>
          </w:p>
        </w:tc>
        <w:tc>
          <w:tcPr>
            <w:tcW w:w="1798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  <w:tc>
          <w:tcPr>
            <w:tcW w:w="2772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 xml:space="preserve"> </w:t>
            </w:r>
          </w:p>
        </w:tc>
      </w:tr>
      <w:tr w:rsidR="00E6399A" w:rsidRPr="00D12ADE" w:rsidTr="003978D7">
        <w:tc>
          <w:tcPr>
            <w:tcW w:w="1230" w:type="dxa"/>
            <w:shd w:val="clear" w:color="auto" w:fill="D9D9D9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Sunday</w:t>
            </w:r>
          </w:p>
        </w:tc>
        <w:tc>
          <w:tcPr>
            <w:tcW w:w="1997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Beginner</w:t>
            </w:r>
          </w:p>
        </w:tc>
        <w:tc>
          <w:tcPr>
            <w:tcW w:w="1743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8.00am – 10.00am</w:t>
            </w:r>
          </w:p>
        </w:tc>
        <w:tc>
          <w:tcPr>
            <w:tcW w:w="1798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  <w:tc>
          <w:tcPr>
            <w:tcW w:w="2772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 xml:space="preserve"> </w:t>
            </w:r>
          </w:p>
        </w:tc>
      </w:tr>
      <w:tr w:rsidR="00E6399A" w:rsidRPr="00D12ADE" w:rsidTr="003978D7">
        <w:tc>
          <w:tcPr>
            <w:tcW w:w="1230" w:type="dxa"/>
            <w:shd w:val="clear" w:color="auto" w:fill="D9D9D9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Sunday</w:t>
            </w:r>
          </w:p>
        </w:tc>
        <w:tc>
          <w:tcPr>
            <w:tcW w:w="1997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Intermediate</w:t>
            </w:r>
          </w:p>
        </w:tc>
        <w:tc>
          <w:tcPr>
            <w:tcW w:w="1743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10.00am – 12.00pm</w:t>
            </w:r>
          </w:p>
        </w:tc>
        <w:tc>
          <w:tcPr>
            <w:tcW w:w="1798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>2.00pm – 4.00pm</w:t>
            </w:r>
          </w:p>
        </w:tc>
        <w:tc>
          <w:tcPr>
            <w:tcW w:w="2772" w:type="dxa"/>
            <w:shd w:val="clear" w:color="auto" w:fill="auto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D12ADE">
              <w:rPr>
                <w:sz w:val="18"/>
                <w:szCs w:val="18"/>
              </w:rPr>
              <w:t xml:space="preserve"> </w:t>
            </w:r>
          </w:p>
        </w:tc>
      </w:tr>
      <w:tr w:rsidR="00E6399A" w:rsidRPr="00D12ADE" w:rsidTr="003978D7">
        <w:tc>
          <w:tcPr>
            <w:tcW w:w="3227" w:type="dxa"/>
            <w:gridSpan w:val="2"/>
            <w:shd w:val="clear" w:color="auto" w:fill="D9D9D9"/>
          </w:tcPr>
          <w:p w:rsidR="00E6399A" w:rsidRPr="0087614B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87614B">
              <w:rPr>
                <w:sz w:val="18"/>
                <w:szCs w:val="18"/>
              </w:rPr>
              <w:t>Tuesday / Saturday *</w:t>
            </w:r>
          </w:p>
        </w:tc>
        <w:tc>
          <w:tcPr>
            <w:tcW w:w="1743" w:type="dxa"/>
            <w:shd w:val="clear" w:color="auto" w:fill="auto"/>
          </w:tcPr>
          <w:p w:rsidR="00E6399A" w:rsidRPr="0087614B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87614B">
              <w:rPr>
                <w:sz w:val="18"/>
                <w:szCs w:val="18"/>
              </w:rPr>
              <w:t>Advanced 2X per week</w:t>
            </w:r>
          </w:p>
        </w:tc>
        <w:tc>
          <w:tcPr>
            <w:tcW w:w="1798" w:type="dxa"/>
            <w:shd w:val="clear" w:color="auto" w:fill="auto"/>
          </w:tcPr>
          <w:p w:rsidR="00E6399A" w:rsidRPr="0087614B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87614B">
              <w:rPr>
                <w:sz w:val="18"/>
                <w:szCs w:val="18"/>
              </w:rPr>
              <w:t xml:space="preserve">7.00pm – 9.00pm &amp; </w:t>
            </w:r>
          </w:p>
          <w:p w:rsidR="00E6399A" w:rsidRPr="0087614B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87614B">
              <w:rPr>
                <w:sz w:val="18"/>
                <w:szCs w:val="18"/>
              </w:rPr>
              <w:t>12.00pm – 2.00pm *</w:t>
            </w:r>
          </w:p>
        </w:tc>
        <w:tc>
          <w:tcPr>
            <w:tcW w:w="2772" w:type="dxa"/>
          </w:tcPr>
          <w:p w:rsidR="00E6399A" w:rsidRPr="00D12ADE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  <w:tr w:rsidR="00E6399A" w:rsidRPr="006020D2" w:rsidTr="003978D7">
        <w:tc>
          <w:tcPr>
            <w:tcW w:w="9540" w:type="dxa"/>
            <w:gridSpan w:val="5"/>
            <w:shd w:val="clear" w:color="auto" w:fill="auto"/>
          </w:tcPr>
          <w:p w:rsidR="00E6399A" w:rsidRPr="006020D2" w:rsidRDefault="00E6399A" w:rsidP="003978D7">
            <w:pPr>
              <w:ind w:left="360" w:hanging="360"/>
              <w:jc w:val="center"/>
              <w:rPr>
                <w:sz w:val="18"/>
                <w:szCs w:val="18"/>
              </w:rPr>
            </w:pPr>
            <w:r w:rsidRPr="00D12ADE">
              <w:rPr>
                <w:b/>
                <w:sz w:val="18"/>
                <w:szCs w:val="18"/>
              </w:rPr>
              <w:t>Trainees who wish to train more than twice a week</w:t>
            </w:r>
            <w:r>
              <w:rPr>
                <w:b/>
                <w:sz w:val="18"/>
                <w:szCs w:val="18"/>
              </w:rPr>
              <w:t xml:space="preserve"> or Plus Program</w:t>
            </w:r>
            <w:r w:rsidRPr="00D12ADE">
              <w:rPr>
                <w:b/>
                <w:sz w:val="18"/>
                <w:szCs w:val="18"/>
              </w:rPr>
              <w:t xml:space="preserve"> must first be assessed by a SPEX coach</w:t>
            </w:r>
          </w:p>
        </w:tc>
      </w:tr>
      <w:bookmarkEnd w:id="1"/>
    </w:tbl>
    <w:p w:rsidR="00E6399A" w:rsidRPr="006020D2" w:rsidRDefault="00E6399A" w:rsidP="00E6399A">
      <w:pPr>
        <w:ind w:left="360" w:hanging="360"/>
        <w:rPr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>Training Venue - KALLANG TENNIS CENTRE</w:t>
      </w:r>
      <w:r w:rsidRPr="006020D2">
        <w:rPr>
          <w:sz w:val="18"/>
          <w:szCs w:val="18"/>
        </w:rPr>
        <w:t xml:space="preserve"> – 52 STADIUM ROAD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8"/>
        <w:gridCol w:w="2502"/>
        <w:gridCol w:w="1728"/>
        <w:gridCol w:w="2772"/>
      </w:tblGrid>
      <w:tr w:rsidR="00E6399A" w:rsidRPr="006020D2" w:rsidTr="003978D7"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 / Sunday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(1) &amp; (2) &amp; (3) / Intermediate (1) 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.00am - 9.30a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5.30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7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Saturday / Sunday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Intermediate (2) &amp; Advanc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9.30am - 11.30a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4pm – 5.30pm</w:t>
            </w:r>
          </w:p>
        </w:tc>
      </w:tr>
      <w:tr w:rsidR="00E6399A" w:rsidRPr="006020D2" w:rsidTr="003978D7"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Monday/Wednesday/Friday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</w:t>
            </w:r>
            <w:r>
              <w:rPr>
                <w:sz w:val="18"/>
                <w:szCs w:val="18"/>
              </w:rPr>
              <w:t>&amp; Intermediate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pm </w:t>
            </w:r>
            <w:r>
              <w:rPr>
                <w:sz w:val="18"/>
                <w:szCs w:val="18"/>
              </w:rPr>
              <w:t>–</w:t>
            </w:r>
            <w:r w:rsidRPr="006020D2">
              <w:rPr>
                <w:sz w:val="18"/>
                <w:szCs w:val="18"/>
              </w:rPr>
              <w:t xml:space="preserve"> 7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</w:tbl>
    <w:p w:rsidR="00E6399A" w:rsidRPr="006020D2" w:rsidRDefault="00E6399A" w:rsidP="00E6399A">
      <w:pPr>
        <w:ind w:left="360" w:hanging="360"/>
        <w:rPr>
          <w:b/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b/>
          <w:sz w:val="18"/>
          <w:szCs w:val="18"/>
        </w:rPr>
      </w:pPr>
      <w:r w:rsidRPr="006020D2">
        <w:rPr>
          <w:b/>
          <w:sz w:val="18"/>
          <w:szCs w:val="18"/>
        </w:rPr>
        <w:t xml:space="preserve">Training Venue – ST. WILFRID TENNIS CENTRE – </w:t>
      </w:r>
      <w:r w:rsidRPr="006020D2">
        <w:rPr>
          <w:sz w:val="18"/>
          <w:szCs w:val="18"/>
        </w:rPr>
        <w:t>3</w:t>
      </w:r>
      <w:r w:rsidRPr="006020D2">
        <w:rPr>
          <w:b/>
          <w:sz w:val="18"/>
          <w:szCs w:val="18"/>
        </w:rPr>
        <w:t xml:space="preserve"> </w:t>
      </w:r>
      <w:r w:rsidRPr="006020D2">
        <w:rPr>
          <w:sz w:val="18"/>
          <w:szCs w:val="18"/>
        </w:rPr>
        <w:t>ST. WILFRED ROAD</w:t>
      </w:r>
    </w:p>
    <w:tbl>
      <w:tblPr>
        <w:tblW w:w="95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2232"/>
        <w:gridCol w:w="1530"/>
        <w:gridCol w:w="1710"/>
        <w:gridCol w:w="1530"/>
        <w:gridCol w:w="1530"/>
      </w:tblGrid>
      <w:tr w:rsidR="00E6399A" w:rsidRPr="006020D2" w:rsidTr="003978D7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/ Intermediate / </w:t>
            </w:r>
          </w:p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Advanc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.00am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.00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/ Intermediate / </w:t>
            </w:r>
          </w:p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Advanc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.00am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.00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– </w:t>
            </w:r>
            <w:r w:rsidRPr="006020D2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</w:tbl>
    <w:p w:rsidR="00E6399A" w:rsidRPr="006020D2" w:rsidRDefault="00E6399A" w:rsidP="00E6399A">
      <w:pPr>
        <w:ind w:left="360" w:hanging="360"/>
        <w:rPr>
          <w:b/>
          <w:sz w:val="18"/>
          <w:szCs w:val="18"/>
        </w:rPr>
      </w:pPr>
    </w:p>
    <w:p w:rsidR="00E6399A" w:rsidRPr="006020D2" w:rsidRDefault="00E6399A" w:rsidP="00E6399A">
      <w:pPr>
        <w:ind w:left="360" w:hanging="180"/>
        <w:rPr>
          <w:sz w:val="18"/>
          <w:szCs w:val="18"/>
        </w:rPr>
      </w:pPr>
      <w:r w:rsidRPr="006020D2">
        <w:rPr>
          <w:b/>
          <w:sz w:val="18"/>
          <w:szCs w:val="18"/>
        </w:rPr>
        <w:t>Training Venue - YIO CHU KANG TENNIS CENTRE</w:t>
      </w:r>
      <w:r w:rsidRPr="006020D2">
        <w:rPr>
          <w:sz w:val="18"/>
          <w:szCs w:val="18"/>
        </w:rPr>
        <w:t xml:space="preserve"> – 200 ANG MO KIO AVE 9</w:t>
      </w:r>
    </w:p>
    <w:tbl>
      <w:tblPr>
        <w:tblW w:w="95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2232"/>
        <w:gridCol w:w="1530"/>
        <w:gridCol w:w="1710"/>
        <w:gridCol w:w="1530"/>
        <w:gridCol w:w="1530"/>
      </w:tblGrid>
      <w:tr w:rsidR="00E6399A" w:rsidRPr="006020D2" w:rsidTr="003978D7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aturday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/ Intermediate / </w:t>
            </w:r>
          </w:p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Advanc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.00am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.00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pm</w:t>
            </w:r>
          </w:p>
        </w:tc>
      </w:tr>
      <w:tr w:rsidR="00E6399A" w:rsidRPr="006020D2" w:rsidTr="003978D7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Sunday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 xml:space="preserve">Beginner / Intermediate / </w:t>
            </w:r>
          </w:p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Advanc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>am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.00</w:t>
            </w:r>
            <w:r w:rsidRPr="006020D2">
              <w:rPr>
                <w:sz w:val="18"/>
                <w:szCs w:val="18"/>
              </w:rPr>
              <w:t xml:space="preserve">am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 w:rsidRPr="006020D2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.00am </w:t>
            </w:r>
            <w:r w:rsidRPr="006020D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</w:t>
            </w:r>
            <w:r w:rsidRPr="006020D2">
              <w:rPr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.00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0</w:t>
            </w:r>
            <w:r w:rsidRPr="006020D2">
              <w:rPr>
                <w:sz w:val="18"/>
                <w:szCs w:val="18"/>
              </w:rPr>
              <w:t>pm</w:t>
            </w:r>
            <w:r>
              <w:rPr>
                <w:sz w:val="18"/>
                <w:szCs w:val="18"/>
              </w:rPr>
              <w:t xml:space="preserve"> – 5.00</w:t>
            </w:r>
            <w:r w:rsidRPr="006020D2">
              <w:rPr>
                <w:sz w:val="18"/>
                <w:szCs w:val="18"/>
              </w:rPr>
              <w:t>p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399A" w:rsidRPr="006020D2" w:rsidRDefault="00E6399A" w:rsidP="003978D7">
            <w:pPr>
              <w:ind w:left="360" w:hanging="360"/>
              <w:rPr>
                <w:sz w:val="18"/>
                <w:szCs w:val="18"/>
              </w:rPr>
            </w:pPr>
          </w:p>
        </w:tc>
      </w:tr>
    </w:tbl>
    <w:p w:rsidR="004A0A4C" w:rsidRPr="00824083" w:rsidRDefault="004A0A4C" w:rsidP="00824083">
      <w:pPr>
        <w:tabs>
          <w:tab w:val="left" w:pos="1800"/>
        </w:tabs>
      </w:pPr>
    </w:p>
    <w:sectPr w:rsidR="004A0A4C" w:rsidRPr="00824083" w:rsidSect="00824083">
      <w:footerReference w:type="default" r:id="rId10"/>
      <w:headerReference w:type="first" r:id="rId11"/>
      <w:footerReference w:type="first" r:id="rId12"/>
      <w:pgSz w:w="11909" w:h="16834" w:code="9"/>
      <w:pgMar w:top="450" w:right="720" w:bottom="90" w:left="720" w:header="288" w:footer="10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5B99" w:rsidRDefault="000F5B99">
      <w:r>
        <w:separator/>
      </w:r>
    </w:p>
  </w:endnote>
  <w:endnote w:type="continuationSeparator" w:id="0">
    <w:p w:rsidR="000F5B99" w:rsidRDefault="000F5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gency FB">
    <w:altName w:val="Calibri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62" w:rsidRPr="00AE09FE" w:rsidRDefault="00EF1962" w:rsidP="009170E8">
    <w:pPr>
      <w:pStyle w:val="Footer"/>
      <w:jc w:val="right"/>
      <w:rPr>
        <w:b/>
        <w:i/>
      </w:rPr>
    </w:pPr>
    <w:r w:rsidRPr="00AE09FE">
      <w:rPr>
        <w:i/>
        <w:sz w:val="22"/>
        <w:szCs w:val="24"/>
      </w:rPr>
      <w:t>U</w:t>
    </w:r>
    <w:r w:rsidR="009B405A">
      <w:rPr>
        <w:i/>
        <w:sz w:val="22"/>
        <w:szCs w:val="24"/>
      </w:rPr>
      <w:t xml:space="preserve">pdated on </w:t>
    </w:r>
    <w:r w:rsidR="00E6399A">
      <w:rPr>
        <w:i/>
        <w:sz w:val="22"/>
        <w:szCs w:val="24"/>
      </w:rPr>
      <w:t>3</w:t>
    </w:r>
    <w:r w:rsidR="00E6399A" w:rsidRPr="00E6399A">
      <w:rPr>
        <w:i/>
        <w:sz w:val="22"/>
        <w:szCs w:val="24"/>
        <w:vertAlign w:val="superscript"/>
      </w:rPr>
      <w:t>rd</w:t>
    </w:r>
    <w:r w:rsidR="00E6399A">
      <w:rPr>
        <w:i/>
        <w:sz w:val="22"/>
        <w:szCs w:val="24"/>
      </w:rPr>
      <w:t xml:space="preserve"> December</w:t>
    </w:r>
    <w:r w:rsidR="00D778DA">
      <w:rPr>
        <w:i/>
        <w:sz w:val="22"/>
        <w:szCs w:val="24"/>
      </w:rPr>
      <w:t xml:space="preserve"> 2019</w:t>
    </w:r>
  </w:p>
  <w:p w:rsidR="00EF1962" w:rsidRDefault="00EF19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62" w:rsidRDefault="00EF1962" w:rsidP="0075317B">
    <w:pPr>
      <w:pStyle w:val="Footer"/>
      <w:jc w:val="center"/>
      <w:rPr>
        <w:i/>
        <w:sz w:val="22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5B99" w:rsidRDefault="000F5B99">
      <w:r>
        <w:separator/>
      </w:r>
    </w:p>
  </w:footnote>
  <w:footnote w:type="continuationSeparator" w:id="0">
    <w:p w:rsidR="000F5B99" w:rsidRDefault="000F5B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62" w:rsidRDefault="00EF1962">
    <w:pPr>
      <w:pStyle w:val="Header"/>
    </w:pPr>
  </w:p>
  <w:p w:rsidR="00EF1962" w:rsidRDefault="00EF1962">
    <w:pPr>
      <w:pStyle w:val="Header"/>
    </w:pPr>
  </w:p>
  <w:p w:rsidR="00EF1962" w:rsidRDefault="00EF19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341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42B09E1"/>
    <w:multiLevelType w:val="singleLevel"/>
    <w:tmpl w:val="91748B42"/>
    <w:lvl w:ilvl="0">
      <w:start w:val="1"/>
      <w:numFmt w:val="bullet"/>
      <w:lvlText w:val="√"/>
      <w:lvlJc w:val="left"/>
      <w:pPr>
        <w:tabs>
          <w:tab w:val="num" w:pos="360"/>
        </w:tabs>
        <w:ind w:left="360" w:hanging="360"/>
      </w:pPr>
      <w:rPr>
        <w:rFonts w:ascii="Lucida Console" w:hAnsi="Lucida Console" w:hint="default"/>
      </w:rPr>
    </w:lvl>
  </w:abstractNum>
  <w:abstractNum w:abstractNumId="2">
    <w:nsid w:val="0763066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8E902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B846B5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0BE90F25"/>
    <w:multiLevelType w:val="hybridMultilevel"/>
    <w:tmpl w:val="5D40D2E4"/>
    <w:lvl w:ilvl="0" w:tplc="110C7890">
      <w:start w:val="1"/>
      <w:numFmt w:val="decimal"/>
      <w:lvlText w:val="%1)"/>
      <w:lvlJc w:val="left"/>
      <w:pPr>
        <w:ind w:left="502" w:hanging="360"/>
      </w:pPr>
      <w:rPr>
        <w:rFonts w:hint="default"/>
        <w:b/>
        <w:i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0C107951"/>
    <w:multiLevelType w:val="hybridMultilevel"/>
    <w:tmpl w:val="7346BC92"/>
    <w:lvl w:ilvl="0" w:tplc="A70E56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D327049"/>
    <w:multiLevelType w:val="singleLevel"/>
    <w:tmpl w:val="3FFE7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>
    <w:nsid w:val="14982D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14F2303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CB45EEC"/>
    <w:multiLevelType w:val="singleLevel"/>
    <w:tmpl w:val="BA249934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26C7547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98467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2B3C545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10C5D7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27161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4A965ED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>
    <w:nsid w:val="35CE66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BBB36B6"/>
    <w:multiLevelType w:val="hybridMultilevel"/>
    <w:tmpl w:val="B950DAEE"/>
    <w:lvl w:ilvl="0" w:tplc="F9BEAEC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BBF544F"/>
    <w:multiLevelType w:val="hybridMultilevel"/>
    <w:tmpl w:val="AAD428D8"/>
    <w:lvl w:ilvl="0" w:tplc="50567BBA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i w:val="0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3F932D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F274D8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4F9E3326"/>
    <w:multiLevelType w:val="hybridMultilevel"/>
    <w:tmpl w:val="D966C8C0"/>
    <w:lvl w:ilvl="0" w:tplc="44ACE7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FB404A4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4">
    <w:nsid w:val="514174ED"/>
    <w:multiLevelType w:val="singleLevel"/>
    <w:tmpl w:val="3FFE7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5">
    <w:nsid w:val="52F376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45C0C56"/>
    <w:multiLevelType w:val="hybridMultilevel"/>
    <w:tmpl w:val="AAD428D8"/>
    <w:lvl w:ilvl="0" w:tplc="50567BBA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i w:val="0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56136D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>
    <w:nsid w:val="5FE352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606A09C1"/>
    <w:multiLevelType w:val="singleLevel"/>
    <w:tmpl w:val="B1C08C5A"/>
    <w:lvl w:ilvl="0">
      <w:start w:val="2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0">
    <w:nsid w:val="6426649C"/>
    <w:multiLevelType w:val="singleLevel"/>
    <w:tmpl w:val="BA249934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>
    <w:nsid w:val="646D04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5C453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>
    <w:nsid w:val="69A83234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>
    <w:nsid w:val="6C4143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7773381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>
    <w:nsid w:val="79A924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2"/>
  </w:num>
  <w:num w:numId="2">
    <w:abstractNumId w:val="35"/>
  </w:num>
  <w:num w:numId="3">
    <w:abstractNumId w:val="2"/>
  </w:num>
  <w:num w:numId="4">
    <w:abstractNumId w:val="4"/>
  </w:num>
  <w:num w:numId="5">
    <w:abstractNumId w:val="3"/>
  </w:num>
  <w:num w:numId="6">
    <w:abstractNumId w:val="28"/>
  </w:num>
  <w:num w:numId="7">
    <w:abstractNumId w:val="32"/>
  </w:num>
  <w:num w:numId="8">
    <w:abstractNumId w:val="7"/>
  </w:num>
  <w:num w:numId="9">
    <w:abstractNumId w:val="29"/>
  </w:num>
  <w:num w:numId="10">
    <w:abstractNumId w:val="14"/>
  </w:num>
  <w:num w:numId="11">
    <w:abstractNumId w:val="34"/>
  </w:num>
  <w:num w:numId="12">
    <w:abstractNumId w:val="31"/>
  </w:num>
  <w:num w:numId="13">
    <w:abstractNumId w:val="11"/>
  </w:num>
  <w:num w:numId="14">
    <w:abstractNumId w:val="24"/>
  </w:num>
  <w:num w:numId="15">
    <w:abstractNumId w:val="0"/>
  </w:num>
  <w:num w:numId="16">
    <w:abstractNumId w:val="25"/>
  </w:num>
  <w:num w:numId="17">
    <w:abstractNumId w:val="17"/>
  </w:num>
  <w:num w:numId="18">
    <w:abstractNumId w:val="20"/>
  </w:num>
  <w:num w:numId="19">
    <w:abstractNumId w:val="21"/>
  </w:num>
  <w:num w:numId="20">
    <w:abstractNumId w:val="15"/>
  </w:num>
  <w:num w:numId="21">
    <w:abstractNumId w:val="8"/>
  </w:num>
  <w:num w:numId="22">
    <w:abstractNumId w:val="33"/>
  </w:num>
  <w:num w:numId="23">
    <w:abstractNumId w:val="1"/>
  </w:num>
  <w:num w:numId="24">
    <w:abstractNumId w:val="10"/>
  </w:num>
  <w:num w:numId="25">
    <w:abstractNumId w:val="23"/>
  </w:num>
  <w:num w:numId="26">
    <w:abstractNumId w:val="16"/>
  </w:num>
  <w:num w:numId="27">
    <w:abstractNumId w:val="30"/>
  </w:num>
  <w:num w:numId="28">
    <w:abstractNumId w:val="13"/>
  </w:num>
  <w:num w:numId="29">
    <w:abstractNumId w:val="36"/>
  </w:num>
  <w:num w:numId="30">
    <w:abstractNumId w:val="9"/>
  </w:num>
  <w:num w:numId="31">
    <w:abstractNumId w:val="27"/>
  </w:num>
  <w:num w:numId="32">
    <w:abstractNumId w:val="18"/>
  </w:num>
  <w:num w:numId="33">
    <w:abstractNumId w:val="22"/>
  </w:num>
  <w:num w:numId="34">
    <w:abstractNumId w:val="6"/>
  </w:num>
  <w:num w:numId="35">
    <w:abstractNumId w:val="26"/>
  </w:num>
  <w:num w:numId="36">
    <w:abstractNumId w:val="19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pzRgQNDh1T8dbMcpdaaC/nYx3NddttZ7uHCsHEyn7iVYkkep24TilgWIo3h1m8KBvlLyjT0/pvh6rVFiEzi5Q==" w:salt="2B/WnlGgBqLNAtRtM4oId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NzGwsLQ0NzS0MDBU0lEKTi0uzszPAykwrAUAWSx6PCwAAAA="/>
  </w:docVars>
  <w:rsids>
    <w:rsidRoot w:val="00EC6CB5"/>
    <w:rsid w:val="00003D51"/>
    <w:rsid w:val="000166E4"/>
    <w:rsid w:val="0005480C"/>
    <w:rsid w:val="0006307B"/>
    <w:rsid w:val="000632A3"/>
    <w:rsid w:val="0006340B"/>
    <w:rsid w:val="0006654B"/>
    <w:rsid w:val="000673E9"/>
    <w:rsid w:val="0007228C"/>
    <w:rsid w:val="00074C28"/>
    <w:rsid w:val="00077B8D"/>
    <w:rsid w:val="00090C9C"/>
    <w:rsid w:val="000A1595"/>
    <w:rsid w:val="000B6DC6"/>
    <w:rsid w:val="000C6804"/>
    <w:rsid w:val="000D3E40"/>
    <w:rsid w:val="000E1552"/>
    <w:rsid w:val="000F40FD"/>
    <w:rsid w:val="000F5B99"/>
    <w:rsid w:val="00100175"/>
    <w:rsid w:val="001050CB"/>
    <w:rsid w:val="00106AA7"/>
    <w:rsid w:val="00130C74"/>
    <w:rsid w:val="00183CCF"/>
    <w:rsid w:val="001A13B0"/>
    <w:rsid w:val="001A3539"/>
    <w:rsid w:val="001A5F84"/>
    <w:rsid w:val="001A6F30"/>
    <w:rsid w:val="001B1177"/>
    <w:rsid w:val="001B1CE9"/>
    <w:rsid w:val="001B63FF"/>
    <w:rsid w:val="001C46BB"/>
    <w:rsid w:val="001E011E"/>
    <w:rsid w:val="001F3CC8"/>
    <w:rsid w:val="00205486"/>
    <w:rsid w:val="00205E61"/>
    <w:rsid w:val="002123D7"/>
    <w:rsid w:val="00213901"/>
    <w:rsid w:val="002239F6"/>
    <w:rsid w:val="00232C33"/>
    <w:rsid w:val="0024790B"/>
    <w:rsid w:val="0025731A"/>
    <w:rsid w:val="00273713"/>
    <w:rsid w:val="00296ACD"/>
    <w:rsid w:val="002A1628"/>
    <w:rsid w:val="002A6679"/>
    <w:rsid w:val="002B4AC1"/>
    <w:rsid w:val="002B739A"/>
    <w:rsid w:val="002C1736"/>
    <w:rsid w:val="002C33C7"/>
    <w:rsid w:val="002C51C6"/>
    <w:rsid w:val="002C759F"/>
    <w:rsid w:val="002C7CB5"/>
    <w:rsid w:val="002D1C9C"/>
    <w:rsid w:val="002E67B1"/>
    <w:rsid w:val="002E690E"/>
    <w:rsid w:val="002F624A"/>
    <w:rsid w:val="002F7876"/>
    <w:rsid w:val="003005AC"/>
    <w:rsid w:val="00300F4C"/>
    <w:rsid w:val="00317343"/>
    <w:rsid w:val="00324412"/>
    <w:rsid w:val="003268A3"/>
    <w:rsid w:val="00326A88"/>
    <w:rsid w:val="00336B36"/>
    <w:rsid w:val="00346FA0"/>
    <w:rsid w:val="00363281"/>
    <w:rsid w:val="00365347"/>
    <w:rsid w:val="003707E0"/>
    <w:rsid w:val="00371749"/>
    <w:rsid w:val="00377D21"/>
    <w:rsid w:val="00391B0E"/>
    <w:rsid w:val="00396154"/>
    <w:rsid w:val="00397D72"/>
    <w:rsid w:val="003A519D"/>
    <w:rsid w:val="003A7622"/>
    <w:rsid w:val="003A7A19"/>
    <w:rsid w:val="003B2907"/>
    <w:rsid w:val="003C2614"/>
    <w:rsid w:val="003C2DDE"/>
    <w:rsid w:val="003D3C3B"/>
    <w:rsid w:val="003E6D1A"/>
    <w:rsid w:val="003E75E3"/>
    <w:rsid w:val="003E79C6"/>
    <w:rsid w:val="003E7D7B"/>
    <w:rsid w:val="003E7FCB"/>
    <w:rsid w:val="00404DF8"/>
    <w:rsid w:val="00412BE2"/>
    <w:rsid w:val="004224F2"/>
    <w:rsid w:val="00422509"/>
    <w:rsid w:val="004277BB"/>
    <w:rsid w:val="00433A0C"/>
    <w:rsid w:val="004422BF"/>
    <w:rsid w:val="0044485D"/>
    <w:rsid w:val="00445C45"/>
    <w:rsid w:val="0045404C"/>
    <w:rsid w:val="00476C3A"/>
    <w:rsid w:val="00477398"/>
    <w:rsid w:val="004774C5"/>
    <w:rsid w:val="00484257"/>
    <w:rsid w:val="0049146C"/>
    <w:rsid w:val="004A08FE"/>
    <w:rsid w:val="004A09EC"/>
    <w:rsid w:val="004A0A4C"/>
    <w:rsid w:val="004A19D7"/>
    <w:rsid w:val="004A2680"/>
    <w:rsid w:val="004A4C7F"/>
    <w:rsid w:val="004A6666"/>
    <w:rsid w:val="004A6A9A"/>
    <w:rsid w:val="004A7FFC"/>
    <w:rsid w:val="004B3F5D"/>
    <w:rsid w:val="004B6CD8"/>
    <w:rsid w:val="004D79D9"/>
    <w:rsid w:val="004E6819"/>
    <w:rsid w:val="005062EE"/>
    <w:rsid w:val="00506638"/>
    <w:rsid w:val="00507FB8"/>
    <w:rsid w:val="0051597C"/>
    <w:rsid w:val="00524CC1"/>
    <w:rsid w:val="00530BF1"/>
    <w:rsid w:val="00531802"/>
    <w:rsid w:val="00533EE2"/>
    <w:rsid w:val="00540795"/>
    <w:rsid w:val="005611B4"/>
    <w:rsid w:val="00565555"/>
    <w:rsid w:val="00565E36"/>
    <w:rsid w:val="00570582"/>
    <w:rsid w:val="005731C9"/>
    <w:rsid w:val="00573EC4"/>
    <w:rsid w:val="005762F5"/>
    <w:rsid w:val="00577D08"/>
    <w:rsid w:val="00595DC4"/>
    <w:rsid w:val="005B236C"/>
    <w:rsid w:val="005C3871"/>
    <w:rsid w:val="005D1399"/>
    <w:rsid w:val="005D4801"/>
    <w:rsid w:val="005D5C0C"/>
    <w:rsid w:val="005D6855"/>
    <w:rsid w:val="005E78EB"/>
    <w:rsid w:val="00604DE3"/>
    <w:rsid w:val="006051FC"/>
    <w:rsid w:val="00631DA0"/>
    <w:rsid w:val="00632E78"/>
    <w:rsid w:val="00632FDC"/>
    <w:rsid w:val="00633D73"/>
    <w:rsid w:val="006347EC"/>
    <w:rsid w:val="0064499C"/>
    <w:rsid w:val="00645BB2"/>
    <w:rsid w:val="00662A86"/>
    <w:rsid w:val="00674490"/>
    <w:rsid w:val="006926AC"/>
    <w:rsid w:val="0069632F"/>
    <w:rsid w:val="006A0E8B"/>
    <w:rsid w:val="006D6A29"/>
    <w:rsid w:val="006F0DC2"/>
    <w:rsid w:val="006F5A77"/>
    <w:rsid w:val="006F71D7"/>
    <w:rsid w:val="007067BA"/>
    <w:rsid w:val="0070763E"/>
    <w:rsid w:val="007222CB"/>
    <w:rsid w:val="007317FE"/>
    <w:rsid w:val="00731FBE"/>
    <w:rsid w:val="007327D7"/>
    <w:rsid w:val="00735C49"/>
    <w:rsid w:val="0075317B"/>
    <w:rsid w:val="0076073D"/>
    <w:rsid w:val="007645AD"/>
    <w:rsid w:val="00773552"/>
    <w:rsid w:val="007825EE"/>
    <w:rsid w:val="007A0D24"/>
    <w:rsid w:val="007A1195"/>
    <w:rsid w:val="007A160C"/>
    <w:rsid w:val="007A46DC"/>
    <w:rsid w:val="007B142C"/>
    <w:rsid w:val="007C3DE6"/>
    <w:rsid w:val="007F42F5"/>
    <w:rsid w:val="00804284"/>
    <w:rsid w:val="00807F58"/>
    <w:rsid w:val="00810334"/>
    <w:rsid w:val="00814218"/>
    <w:rsid w:val="008143F1"/>
    <w:rsid w:val="00824083"/>
    <w:rsid w:val="00830A59"/>
    <w:rsid w:val="00840849"/>
    <w:rsid w:val="00852CF8"/>
    <w:rsid w:val="008539D3"/>
    <w:rsid w:val="008644CB"/>
    <w:rsid w:val="00875163"/>
    <w:rsid w:val="00877C2F"/>
    <w:rsid w:val="00877CC5"/>
    <w:rsid w:val="00880E84"/>
    <w:rsid w:val="00883839"/>
    <w:rsid w:val="00884145"/>
    <w:rsid w:val="008C322E"/>
    <w:rsid w:val="008D36A4"/>
    <w:rsid w:val="008E35CD"/>
    <w:rsid w:val="008F3BA0"/>
    <w:rsid w:val="00901639"/>
    <w:rsid w:val="00904082"/>
    <w:rsid w:val="009104B3"/>
    <w:rsid w:val="009170E8"/>
    <w:rsid w:val="00926C28"/>
    <w:rsid w:val="0092703F"/>
    <w:rsid w:val="0093228F"/>
    <w:rsid w:val="009366E5"/>
    <w:rsid w:val="0094035E"/>
    <w:rsid w:val="009653D9"/>
    <w:rsid w:val="00967308"/>
    <w:rsid w:val="0097315A"/>
    <w:rsid w:val="00981124"/>
    <w:rsid w:val="009903BB"/>
    <w:rsid w:val="00994F28"/>
    <w:rsid w:val="009A372D"/>
    <w:rsid w:val="009B1677"/>
    <w:rsid w:val="009B405A"/>
    <w:rsid w:val="009C606A"/>
    <w:rsid w:val="009D1876"/>
    <w:rsid w:val="009E13DF"/>
    <w:rsid w:val="009E5309"/>
    <w:rsid w:val="009E5ECD"/>
    <w:rsid w:val="009F0373"/>
    <w:rsid w:val="009F3810"/>
    <w:rsid w:val="009F6D55"/>
    <w:rsid w:val="00A10F18"/>
    <w:rsid w:val="00A137A1"/>
    <w:rsid w:val="00A13F1C"/>
    <w:rsid w:val="00A21654"/>
    <w:rsid w:val="00A21A6F"/>
    <w:rsid w:val="00A24589"/>
    <w:rsid w:val="00A26FED"/>
    <w:rsid w:val="00A2765A"/>
    <w:rsid w:val="00A37BA0"/>
    <w:rsid w:val="00A47EFF"/>
    <w:rsid w:val="00A6515E"/>
    <w:rsid w:val="00A73FB9"/>
    <w:rsid w:val="00A778D4"/>
    <w:rsid w:val="00A80DDD"/>
    <w:rsid w:val="00A86C0F"/>
    <w:rsid w:val="00A9209C"/>
    <w:rsid w:val="00AA270F"/>
    <w:rsid w:val="00AA2893"/>
    <w:rsid w:val="00AA375D"/>
    <w:rsid w:val="00AB0074"/>
    <w:rsid w:val="00AB0408"/>
    <w:rsid w:val="00AD6F45"/>
    <w:rsid w:val="00AE09FE"/>
    <w:rsid w:val="00AE5886"/>
    <w:rsid w:val="00AE682E"/>
    <w:rsid w:val="00AF0553"/>
    <w:rsid w:val="00AF70D3"/>
    <w:rsid w:val="00B02D1B"/>
    <w:rsid w:val="00B03EA1"/>
    <w:rsid w:val="00B06457"/>
    <w:rsid w:val="00B35F48"/>
    <w:rsid w:val="00B36A04"/>
    <w:rsid w:val="00B44A04"/>
    <w:rsid w:val="00B54975"/>
    <w:rsid w:val="00B602CF"/>
    <w:rsid w:val="00B62325"/>
    <w:rsid w:val="00B64AA7"/>
    <w:rsid w:val="00B771CB"/>
    <w:rsid w:val="00B92054"/>
    <w:rsid w:val="00BB6BC7"/>
    <w:rsid w:val="00BB6C65"/>
    <w:rsid w:val="00BC3021"/>
    <w:rsid w:val="00BC4D50"/>
    <w:rsid w:val="00BC74C6"/>
    <w:rsid w:val="00BD32BB"/>
    <w:rsid w:val="00BE482D"/>
    <w:rsid w:val="00BE5B3E"/>
    <w:rsid w:val="00BF3873"/>
    <w:rsid w:val="00BF4185"/>
    <w:rsid w:val="00C02B57"/>
    <w:rsid w:val="00C13E30"/>
    <w:rsid w:val="00C2159A"/>
    <w:rsid w:val="00C22A2E"/>
    <w:rsid w:val="00C25DAD"/>
    <w:rsid w:val="00C3324E"/>
    <w:rsid w:val="00C408CF"/>
    <w:rsid w:val="00C47FD1"/>
    <w:rsid w:val="00C506BD"/>
    <w:rsid w:val="00C84033"/>
    <w:rsid w:val="00C92394"/>
    <w:rsid w:val="00C923AA"/>
    <w:rsid w:val="00C95C69"/>
    <w:rsid w:val="00CB4173"/>
    <w:rsid w:val="00CC53F7"/>
    <w:rsid w:val="00CC6076"/>
    <w:rsid w:val="00CC6F4D"/>
    <w:rsid w:val="00CD6E8A"/>
    <w:rsid w:val="00CE75D7"/>
    <w:rsid w:val="00D1173F"/>
    <w:rsid w:val="00D15EF7"/>
    <w:rsid w:val="00D326B9"/>
    <w:rsid w:val="00D37527"/>
    <w:rsid w:val="00D37A55"/>
    <w:rsid w:val="00D42EE6"/>
    <w:rsid w:val="00D778DA"/>
    <w:rsid w:val="00DA53D2"/>
    <w:rsid w:val="00DB0744"/>
    <w:rsid w:val="00DB7A68"/>
    <w:rsid w:val="00DC7BA8"/>
    <w:rsid w:val="00DD2582"/>
    <w:rsid w:val="00DF2E67"/>
    <w:rsid w:val="00DF4EE5"/>
    <w:rsid w:val="00DF5BBC"/>
    <w:rsid w:val="00DF7678"/>
    <w:rsid w:val="00E111B6"/>
    <w:rsid w:val="00E21327"/>
    <w:rsid w:val="00E21888"/>
    <w:rsid w:val="00E22AE6"/>
    <w:rsid w:val="00E24A78"/>
    <w:rsid w:val="00E307C7"/>
    <w:rsid w:val="00E34761"/>
    <w:rsid w:val="00E453CE"/>
    <w:rsid w:val="00E47554"/>
    <w:rsid w:val="00E50416"/>
    <w:rsid w:val="00E564B0"/>
    <w:rsid w:val="00E6399A"/>
    <w:rsid w:val="00E812A8"/>
    <w:rsid w:val="00E95241"/>
    <w:rsid w:val="00E96826"/>
    <w:rsid w:val="00EA01C6"/>
    <w:rsid w:val="00EA0734"/>
    <w:rsid w:val="00EA0C70"/>
    <w:rsid w:val="00EA3B90"/>
    <w:rsid w:val="00EA4F8F"/>
    <w:rsid w:val="00EB2A12"/>
    <w:rsid w:val="00EC14BF"/>
    <w:rsid w:val="00EC6CB5"/>
    <w:rsid w:val="00ED428E"/>
    <w:rsid w:val="00ED63AB"/>
    <w:rsid w:val="00EE2E8D"/>
    <w:rsid w:val="00EF1962"/>
    <w:rsid w:val="00EF47B8"/>
    <w:rsid w:val="00F01C35"/>
    <w:rsid w:val="00F071D8"/>
    <w:rsid w:val="00F261A7"/>
    <w:rsid w:val="00F4403B"/>
    <w:rsid w:val="00F45588"/>
    <w:rsid w:val="00F64460"/>
    <w:rsid w:val="00F653C0"/>
    <w:rsid w:val="00F705A3"/>
    <w:rsid w:val="00F708B4"/>
    <w:rsid w:val="00F8249B"/>
    <w:rsid w:val="00F86521"/>
    <w:rsid w:val="00F86D8D"/>
    <w:rsid w:val="00F9352C"/>
    <w:rsid w:val="00FA57A7"/>
    <w:rsid w:val="00FA7510"/>
    <w:rsid w:val="00FB2935"/>
    <w:rsid w:val="00FB443F"/>
    <w:rsid w:val="00FE3E78"/>
    <w:rsid w:val="00FF6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SG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i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BodyText">
    <w:name w:val="Body Text"/>
    <w:basedOn w:val="Normal"/>
    <w:pPr>
      <w:jc w:val="both"/>
    </w:pPr>
    <w:rPr>
      <w:sz w:val="20"/>
    </w:rPr>
  </w:style>
  <w:style w:type="paragraph" w:styleId="BodyText2">
    <w:name w:val="Body Text 2"/>
    <w:basedOn w:val="Normal"/>
    <w:pPr>
      <w:jc w:val="both"/>
    </w:pPr>
  </w:style>
  <w:style w:type="paragraph" w:styleId="BodyTextIndent">
    <w:name w:val="Body Text Indent"/>
    <w:basedOn w:val="Normal"/>
    <w:pPr>
      <w:ind w:left="720"/>
      <w:jc w:val="both"/>
    </w:pPr>
  </w:style>
  <w:style w:type="paragraph" w:styleId="BodyTextIndent2">
    <w:name w:val="Body Text Indent 2"/>
    <w:basedOn w:val="Normal"/>
    <w:pPr>
      <w:ind w:left="720"/>
    </w:pPr>
  </w:style>
  <w:style w:type="paragraph" w:styleId="BodyText3">
    <w:name w:val="Body Text 3"/>
    <w:basedOn w:val="Normal"/>
    <w:pPr>
      <w:jc w:val="both"/>
    </w:pPr>
    <w:rPr>
      <w:i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ind w:left="360"/>
    </w:p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rsid w:val="00326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731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731C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C95C69"/>
    <w:rPr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4403B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SG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i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BodyText">
    <w:name w:val="Body Text"/>
    <w:basedOn w:val="Normal"/>
    <w:pPr>
      <w:jc w:val="both"/>
    </w:pPr>
    <w:rPr>
      <w:sz w:val="20"/>
    </w:rPr>
  </w:style>
  <w:style w:type="paragraph" w:styleId="BodyText2">
    <w:name w:val="Body Text 2"/>
    <w:basedOn w:val="Normal"/>
    <w:pPr>
      <w:jc w:val="both"/>
    </w:pPr>
  </w:style>
  <w:style w:type="paragraph" w:styleId="BodyTextIndent">
    <w:name w:val="Body Text Indent"/>
    <w:basedOn w:val="Normal"/>
    <w:pPr>
      <w:ind w:left="720"/>
      <w:jc w:val="both"/>
    </w:pPr>
  </w:style>
  <w:style w:type="paragraph" w:styleId="BodyTextIndent2">
    <w:name w:val="Body Text Indent 2"/>
    <w:basedOn w:val="Normal"/>
    <w:pPr>
      <w:ind w:left="720"/>
    </w:pPr>
  </w:style>
  <w:style w:type="paragraph" w:styleId="BodyText3">
    <w:name w:val="Body Text 3"/>
    <w:basedOn w:val="Normal"/>
    <w:pPr>
      <w:jc w:val="both"/>
    </w:pPr>
    <w:rPr>
      <w:i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ind w:left="360"/>
    </w:p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rsid w:val="00326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731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731C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C95C69"/>
    <w:rPr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4403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27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@singtennis.org.s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0</Words>
  <Characters>3254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X 2000 TENNIS SCHEME</vt:lpstr>
    </vt:vector>
  </TitlesOfParts>
  <Company>Hewlett-Packard Company</Company>
  <LinksUpToDate>false</LinksUpToDate>
  <CharactersWithSpaces>3817</CharactersWithSpaces>
  <SharedDoc>false</SharedDoc>
  <HLinks>
    <vt:vector size="18" baseType="variant">
      <vt:variant>
        <vt:i4>2097239</vt:i4>
      </vt:variant>
      <vt:variant>
        <vt:i4>0</vt:i4>
      </vt:variant>
      <vt:variant>
        <vt:i4>0</vt:i4>
      </vt:variant>
      <vt:variant>
        <vt:i4>5</vt:i4>
      </vt:variant>
      <vt:variant>
        <vt:lpwstr>mailto:info@singtennis.org.sg</vt:lpwstr>
      </vt:variant>
      <vt:variant>
        <vt:lpwstr/>
      </vt:variant>
      <vt:variant>
        <vt:i4>5242973</vt:i4>
      </vt:variant>
      <vt:variant>
        <vt:i4>3</vt:i4>
      </vt:variant>
      <vt:variant>
        <vt:i4>0</vt:i4>
      </vt:variant>
      <vt:variant>
        <vt:i4>5</vt:i4>
      </vt:variant>
      <vt:variant>
        <vt:lpwstr>http://www.singtennis.org.sg/</vt:lpwstr>
      </vt:variant>
      <vt:variant>
        <vt:lpwstr/>
      </vt:variant>
      <vt:variant>
        <vt:i4>5242973</vt:i4>
      </vt:variant>
      <vt:variant>
        <vt:i4>0</vt:i4>
      </vt:variant>
      <vt:variant>
        <vt:i4>0</vt:i4>
      </vt:variant>
      <vt:variant>
        <vt:i4>5</vt:i4>
      </vt:variant>
      <vt:variant>
        <vt:lpwstr>http://www.singtennis.org.s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X 2000 TENNIS SCHEME</dc:title>
  <dc:creator>user</dc:creator>
  <cp:lastModifiedBy>user</cp:lastModifiedBy>
  <cp:revision>2</cp:revision>
  <cp:lastPrinted>2017-12-13T02:03:00Z</cp:lastPrinted>
  <dcterms:created xsi:type="dcterms:W3CDTF">2019-12-17T07:32:00Z</dcterms:created>
  <dcterms:modified xsi:type="dcterms:W3CDTF">2019-12-1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